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9FD0F1" w14:textId="0209C372" w:rsidR="001B44C9" w:rsidRPr="00550832" w:rsidRDefault="00891B55" w:rsidP="001B44C9">
      <w:pPr>
        <w:jc w:val="center"/>
        <w:rPr>
          <w:b/>
          <w:bCs/>
          <w:color w:val="002060"/>
          <w:sz w:val="36"/>
          <w:szCs w:val="36"/>
          <w:lang w:val="en-GB"/>
        </w:rPr>
      </w:pPr>
      <w:r w:rsidRPr="00550832">
        <w:rPr>
          <w:noProof/>
          <w:sz w:val="36"/>
          <w:szCs w:val="36"/>
        </w:rPr>
        <w:drawing>
          <wp:anchor distT="0" distB="0" distL="114300" distR="114300" simplePos="0" relativeHeight="251673600" behindDoc="0" locked="0" layoutInCell="1" allowOverlap="1" wp14:anchorId="3A6BA2EE" wp14:editId="6089AED2">
            <wp:simplePos x="0" y="0"/>
            <wp:positionH relativeFrom="column">
              <wp:posOffset>-442595</wp:posOffset>
            </wp:positionH>
            <wp:positionV relativeFrom="page">
              <wp:posOffset>1230630</wp:posOffset>
            </wp:positionV>
            <wp:extent cx="868680" cy="960120"/>
            <wp:effectExtent l="0" t="0" r="7620" b="0"/>
            <wp:wrapThrough wrapText="bothSides">
              <wp:wrapPolygon edited="0">
                <wp:start x="0" y="0"/>
                <wp:lineTo x="0" y="21000"/>
                <wp:lineTo x="21316" y="21000"/>
                <wp:lineTo x="21316" y="0"/>
                <wp:lineTo x="0" y="0"/>
              </wp:wrapPolygon>
            </wp:wrapThrough>
            <wp:docPr id="7" name="Picture 7" descr="A picture containing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960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44C9" w:rsidRPr="00550832">
        <w:rPr>
          <w:b/>
          <w:bCs/>
          <w:color w:val="002060"/>
          <w:sz w:val="36"/>
          <w:szCs w:val="36"/>
          <w:lang w:val="en-GB"/>
        </w:rPr>
        <w:t>Society for Biomaterials and Artificial Organs (India)</w:t>
      </w:r>
    </w:p>
    <w:p w14:paraId="6C1FAA01" w14:textId="229CBAEE" w:rsidR="001B44C9" w:rsidRPr="00C73571" w:rsidRDefault="00891B55" w:rsidP="001B44C9">
      <w:pPr>
        <w:spacing w:line="276" w:lineRule="auto"/>
        <w:jc w:val="center"/>
        <w:rPr>
          <w:b/>
          <w:bCs/>
          <w:lang w:val="en-GB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6318F9E2" wp14:editId="2B4A1CB7">
            <wp:simplePos x="0" y="0"/>
            <wp:positionH relativeFrom="column">
              <wp:posOffset>5240655</wp:posOffset>
            </wp:positionH>
            <wp:positionV relativeFrom="page">
              <wp:posOffset>1294130</wp:posOffset>
            </wp:positionV>
            <wp:extent cx="859155" cy="859155"/>
            <wp:effectExtent l="0" t="0" r="0" b="0"/>
            <wp:wrapThrough wrapText="bothSides">
              <wp:wrapPolygon edited="0">
                <wp:start x="0" y="0"/>
                <wp:lineTo x="0" y="21073"/>
                <wp:lineTo x="21073" y="21073"/>
                <wp:lineTo x="21073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155" cy="859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44C9" w:rsidRPr="00C73571">
        <w:rPr>
          <w:lang w:val="en-GB"/>
        </w:rPr>
        <w:t>(Regd. No. 110/86</w:t>
      </w:r>
      <w:r w:rsidR="001B44C9">
        <w:rPr>
          <w:lang w:val="en-GB"/>
        </w:rPr>
        <w:t>)</w:t>
      </w:r>
    </w:p>
    <w:p w14:paraId="15C9DD54" w14:textId="4B623A18" w:rsidR="001B44C9" w:rsidRPr="00550832" w:rsidRDefault="001B44C9" w:rsidP="001B44C9">
      <w:pPr>
        <w:jc w:val="center"/>
        <w:rPr>
          <w:b/>
          <w:bCs/>
          <w:color w:val="002060"/>
          <w:sz w:val="20"/>
          <w:szCs w:val="20"/>
          <w:lang w:val="en-GB"/>
        </w:rPr>
      </w:pPr>
      <w:proofErr w:type="spellStart"/>
      <w:r>
        <w:rPr>
          <w:b/>
          <w:bCs/>
          <w:color w:val="002060"/>
          <w:sz w:val="20"/>
          <w:szCs w:val="20"/>
          <w:lang w:val="en-GB"/>
        </w:rPr>
        <w:t>S</w:t>
      </w:r>
      <w:r w:rsidRPr="00550832">
        <w:rPr>
          <w:b/>
          <w:bCs/>
          <w:color w:val="002060"/>
          <w:sz w:val="20"/>
          <w:szCs w:val="20"/>
          <w:lang w:val="en-GB"/>
        </w:rPr>
        <w:t>ree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</w:t>
      </w:r>
      <w:proofErr w:type="spellStart"/>
      <w:r w:rsidRPr="00550832">
        <w:rPr>
          <w:b/>
          <w:bCs/>
          <w:color w:val="002060"/>
          <w:sz w:val="20"/>
          <w:szCs w:val="20"/>
          <w:lang w:val="en-GB"/>
        </w:rPr>
        <w:t>Chitra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</w:t>
      </w:r>
      <w:proofErr w:type="spellStart"/>
      <w:r w:rsidRPr="00550832">
        <w:rPr>
          <w:b/>
          <w:bCs/>
          <w:color w:val="002060"/>
          <w:sz w:val="20"/>
          <w:szCs w:val="20"/>
          <w:lang w:val="en-GB"/>
        </w:rPr>
        <w:t>Tirunal</w:t>
      </w:r>
      <w:proofErr w:type="spellEnd"/>
      <w:r w:rsidRPr="00550832">
        <w:rPr>
          <w:b/>
          <w:bCs/>
          <w:color w:val="002060"/>
          <w:sz w:val="20"/>
          <w:szCs w:val="20"/>
          <w:lang w:val="en-GB"/>
        </w:rPr>
        <w:t xml:space="preserve"> Institute for Medical Sciences and Technology</w:t>
      </w:r>
    </w:p>
    <w:p w14:paraId="7C3CA7D1" w14:textId="2B273D51" w:rsidR="001B44C9" w:rsidRPr="00891B55" w:rsidRDefault="001B44C9" w:rsidP="00891B55">
      <w:pPr>
        <w:spacing w:line="276" w:lineRule="auto"/>
        <w:jc w:val="center"/>
        <w:rPr>
          <w:sz w:val="22"/>
          <w:lang w:val="en-GB"/>
        </w:rPr>
      </w:pPr>
      <w:r w:rsidRPr="00891B55">
        <w:rPr>
          <w:sz w:val="22"/>
          <w:lang w:val="en-GB"/>
        </w:rPr>
        <w:t xml:space="preserve">Biomedical Technology Wing, </w:t>
      </w:r>
      <w:proofErr w:type="spellStart"/>
      <w:r w:rsidRPr="00891B55">
        <w:rPr>
          <w:sz w:val="22"/>
          <w:lang w:val="en-GB"/>
        </w:rPr>
        <w:t>Poojappura</w:t>
      </w:r>
      <w:proofErr w:type="spellEnd"/>
      <w:r w:rsidRPr="00891B55">
        <w:rPr>
          <w:sz w:val="22"/>
          <w:lang w:val="en-GB"/>
        </w:rPr>
        <w:t>, Thiruvananthapuram 695 012</w:t>
      </w:r>
      <w:r w:rsidR="00891B55">
        <w:rPr>
          <w:sz w:val="22"/>
          <w:lang w:val="en-GB"/>
        </w:rPr>
        <w:t>, India</w:t>
      </w:r>
    </w:p>
    <w:p w14:paraId="3DFF07FE" w14:textId="77777777" w:rsidR="001B44C9" w:rsidRPr="00891B55" w:rsidRDefault="001B44C9" w:rsidP="00891B55">
      <w:pPr>
        <w:pStyle w:val="Heading3"/>
        <w:spacing w:after="60" w:line="276" w:lineRule="auto"/>
        <w:jc w:val="center"/>
        <w:rPr>
          <w:rFonts w:ascii="Times New Roman" w:hAnsi="Times New Roman" w:cs="Times New Roman"/>
          <w:color w:val="0000FF"/>
          <w:sz w:val="22"/>
        </w:rPr>
      </w:pPr>
      <w:r w:rsidRPr="00891B55">
        <w:rPr>
          <w:rFonts w:ascii="Times New Roman" w:hAnsi="Times New Roman" w:cs="Times New Roman"/>
          <w:sz w:val="22"/>
        </w:rPr>
        <w:t xml:space="preserve">Phone: +91-471-25 20 434, </w:t>
      </w:r>
      <w:r w:rsidRPr="00891B55">
        <w:rPr>
          <w:rFonts w:ascii="Times New Roman" w:hAnsi="Times New Roman" w:cs="Times New Roman"/>
          <w:sz w:val="22"/>
        </w:rPr>
        <w:tab/>
        <w:t>https://biomaterials.org.in/</w:t>
      </w:r>
    </w:p>
    <w:p w14:paraId="14F509CD" w14:textId="5829402E" w:rsidR="004269BF" w:rsidRPr="00891B55" w:rsidRDefault="001B44C9" w:rsidP="00891B55">
      <w:pPr>
        <w:jc w:val="center"/>
        <w:rPr>
          <w:sz w:val="22"/>
        </w:rPr>
      </w:pPr>
      <w:r w:rsidRPr="00891B55">
        <w:rPr>
          <w:b/>
          <w:sz w:val="22"/>
        </w:rPr>
        <w:t xml:space="preserve">Member, </w:t>
      </w:r>
      <w:r w:rsidRPr="00891B55">
        <w:rPr>
          <w:sz w:val="22"/>
        </w:rPr>
        <w:t>International Union of Societies for Biomaterials Sciences &amp; Engineering, http://www.</w:t>
      </w:r>
      <w:r w:rsidR="00891B55">
        <w:rPr>
          <w:sz w:val="22"/>
        </w:rPr>
        <w:t>iusbse</w:t>
      </w:r>
      <w:r w:rsidRPr="00891B55">
        <w:rPr>
          <w:sz w:val="22"/>
        </w:rPr>
        <w:t>.org</w:t>
      </w:r>
    </w:p>
    <w:bookmarkStart w:id="0" w:name="_GoBack"/>
    <w:bookmarkEnd w:id="0"/>
    <w:p w14:paraId="1785B23A" w14:textId="5C6415BB" w:rsidR="004269BF" w:rsidRDefault="001B44C9" w:rsidP="004269BF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13DC8D9" wp14:editId="0D112370">
                <wp:simplePos x="0" y="0"/>
                <wp:positionH relativeFrom="margin">
                  <wp:posOffset>-914400</wp:posOffset>
                </wp:positionH>
                <wp:positionV relativeFrom="paragraph">
                  <wp:posOffset>295275</wp:posOffset>
                </wp:positionV>
                <wp:extent cx="7562850" cy="19050"/>
                <wp:effectExtent l="0" t="0" r="19050" b="19050"/>
                <wp:wrapTopAndBottom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62850" cy="190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6CBAD3E" id="Straight Connector 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in,23.25pt" to="523.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" strokecolor="#4472c4 [3204]" strokeweight="1.5pt">
                <v:stroke joinstyle="miter"/>
                <w10:wrap type="topAndBottom" anchorx="margin"/>
              </v:line>
            </w:pict>
          </mc:Fallback>
        </mc:AlternateContent>
      </w:r>
    </w:p>
    <w:p w14:paraId="5D8AAC43" w14:textId="77777777" w:rsidR="001B44C9" w:rsidRDefault="001B44C9" w:rsidP="00021022">
      <w:pPr>
        <w:pStyle w:val="Body"/>
        <w:jc w:val="center"/>
        <w:rPr>
          <w:rFonts w:ascii="Times New Roman" w:hAnsi="Times New Roman"/>
          <w:b/>
          <w:bCs/>
          <w:sz w:val="28"/>
          <w:szCs w:val="28"/>
          <w:lang w:val="en-US"/>
        </w:rPr>
      </w:pPr>
    </w:p>
    <w:p w14:paraId="16991C4D" w14:textId="658940E0" w:rsidR="00021022" w:rsidRPr="00021022" w:rsidRDefault="00021022" w:rsidP="00021022">
      <w:pPr>
        <w:pStyle w:val="Body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021022">
        <w:rPr>
          <w:rFonts w:ascii="Times New Roman" w:hAnsi="Times New Roman"/>
          <w:b/>
          <w:bCs/>
          <w:sz w:val="28"/>
          <w:szCs w:val="28"/>
          <w:lang w:val="en-US"/>
        </w:rPr>
        <w:t>APPLICATION FORM</w:t>
      </w:r>
    </w:p>
    <w:p w14:paraId="0ADF7152" w14:textId="77777777" w:rsidR="00021022" w:rsidRPr="00021022" w:rsidRDefault="00021022" w:rsidP="00021022">
      <w:pPr>
        <w:pStyle w:val="Body"/>
        <w:rPr>
          <w:b/>
          <w:bCs/>
          <w:sz w:val="28"/>
          <w:szCs w:val="28"/>
        </w:rPr>
      </w:pPr>
    </w:p>
    <w:p w14:paraId="20DBFAC4" w14:textId="77777777" w:rsidR="00131645" w:rsidRPr="00ED559D" w:rsidRDefault="00131645" w:rsidP="00131645">
      <w:pPr>
        <w:pStyle w:val="Body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  <w:lang w:val="en-US"/>
        </w:rPr>
        <w:t>Outstanding</w:t>
      </w:r>
      <w:r w:rsidRPr="00ED559D">
        <w:rPr>
          <w:rFonts w:ascii="Times New Roman" w:hAnsi="Times New Roman"/>
          <w:sz w:val="36"/>
          <w:szCs w:val="36"/>
          <w:lang w:val="en-US"/>
        </w:rPr>
        <w:t xml:space="preserve"> PhD Thesis Award</w:t>
      </w:r>
    </w:p>
    <w:p w14:paraId="79394851" w14:textId="14CA6921" w:rsidR="009201AA" w:rsidRDefault="009201AA" w:rsidP="008409C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5"/>
        <w:gridCol w:w="4611"/>
      </w:tblGrid>
      <w:tr w:rsidR="00E656C3" w:rsidRPr="00E656C3" w14:paraId="4BDF0C35" w14:textId="77777777" w:rsidTr="00524219">
        <w:tc>
          <w:tcPr>
            <w:tcW w:w="4415" w:type="dxa"/>
          </w:tcPr>
          <w:p w14:paraId="31FA1DAF" w14:textId="77777777" w:rsidR="008409C2" w:rsidRPr="00E656C3" w:rsidRDefault="008409C2" w:rsidP="0052421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E656C3">
              <w:rPr>
                <w:rFonts w:ascii="Times New Roman" w:hAnsi="Times New Roman"/>
                <w:sz w:val="24"/>
                <w:szCs w:val="24"/>
              </w:rPr>
              <w:t>Name of the Applicant:</w:t>
            </w:r>
          </w:p>
        </w:tc>
        <w:tc>
          <w:tcPr>
            <w:tcW w:w="4611" w:type="dxa"/>
          </w:tcPr>
          <w:p w14:paraId="63519571" w14:textId="0EDD7EE7" w:rsidR="008409C2" w:rsidRPr="00E656C3" w:rsidRDefault="00891B55" w:rsidP="00603A98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12292804"/>
                <w:placeholder>
                  <w:docPart w:val="2515FD86DD074CD390CA22506D194153"/>
                </w:placeholder>
                <w:temporary/>
                <w:showingPlcHdr/>
                <w:text w:multiLine="1"/>
              </w:sdtPr>
              <w:sdtEndPr/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Click here to enter</w:t>
                </w:r>
                <w:r w:rsidR="008409C2" w:rsidRPr="00E656C3">
                  <w:rPr>
                    <w:rStyle w:val="PlaceholderText"/>
                    <w:color w:val="auto"/>
                  </w:rPr>
                  <w:t xml:space="preserve"> </w:t>
                </w:r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text</w:t>
                </w:r>
              </w:sdtContent>
            </w:sdt>
          </w:p>
        </w:tc>
      </w:tr>
      <w:tr w:rsidR="00E656C3" w:rsidRPr="00E656C3" w14:paraId="55B569EB" w14:textId="77777777" w:rsidTr="00524219">
        <w:tc>
          <w:tcPr>
            <w:tcW w:w="4415" w:type="dxa"/>
          </w:tcPr>
          <w:p w14:paraId="46E42645" w14:textId="77777777" w:rsidR="008409C2" w:rsidRPr="00E656C3" w:rsidRDefault="008409C2" w:rsidP="0052421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E656C3">
              <w:rPr>
                <w:rFonts w:ascii="Times New Roman" w:hAnsi="Times New Roman"/>
                <w:sz w:val="24"/>
                <w:szCs w:val="24"/>
              </w:rPr>
              <w:t>Contact Details:</w:t>
            </w:r>
          </w:p>
        </w:tc>
        <w:tc>
          <w:tcPr>
            <w:tcW w:w="4611" w:type="dxa"/>
          </w:tcPr>
          <w:p w14:paraId="399CF6D0" w14:textId="77777777" w:rsidR="008409C2" w:rsidRPr="00E656C3" w:rsidRDefault="008409C2" w:rsidP="00524219">
            <w:pPr>
              <w:spacing w:before="40" w:after="40"/>
            </w:pPr>
          </w:p>
        </w:tc>
      </w:tr>
      <w:tr w:rsidR="00E656C3" w:rsidRPr="00E656C3" w14:paraId="1934E641" w14:textId="77777777" w:rsidTr="00524219">
        <w:tc>
          <w:tcPr>
            <w:tcW w:w="4415" w:type="dxa"/>
          </w:tcPr>
          <w:p w14:paraId="2BAD4CD7" w14:textId="77777777" w:rsidR="008409C2" w:rsidRPr="00E656C3" w:rsidRDefault="008409C2" w:rsidP="00524219">
            <w:pPr>
              <w:spacing w:before="40" w:after="40"/>
              <w:ind w:left="330"/>
              <w:rPr>
                <w:b/>
              </w:rPr>
            </w:pPr>
            <w:r w:rsidRPr="00E656C3">
              <w:rPr>
                <w:b/>
              </w:rPr>
              <w:t>Address (Office)</w:t>
            </w:r>
          </w:p>
        </w:tc>
        <w:tc>
          <w:tcPr>
            <w:tcW w:w="4611" w:type="dxa"/>
          </w:tcPr>
          <w:p w14:paraId="3269A03C" w14:textId="77777777" w:rsidR="008409C2" w:rsidRPr="00E656C3" w:rsidRDefault="008409C2" w:rsidP="00524219">
            <w:pPr>
              <w:spacing w:before="40" w:after="40"/>
            </w:pPr>
            <w:r w:rsidRPr="00E656C3">
              <w:rPr>
                <w:b/>
              </w:rPr>
              <w:t>(Residence)</w:t>
            </w:r>
          </w:p>
        </w:tc>
      </w:tr>
      <w:tr w:rsidR="00E656C3" w:rsidRPr="00E656C3" w14:paraId="77DDBABD" w14:textId="77777777" w:rsidTr="00524219">
        <w:trPr>
          <w:trHeight w:val="597"/>
        </w:trPr>
        <w:tc>
          <w:tcPr>
            <w:tcW w:w="4415" w:type="dxa"/>
          </w:tcPr>
          <w:p w14:paraId="1D7217E5" w14:textId="306ACF64" w:rsidR="008409C2" w:rsidRPr="00E656C3" w:rsidRDefault="00891B55" w:rsidP="0052421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816247285"/>
                <w:placeholder>
                  <w:docPart w:val="49969C62BB9B4BB886E2359AC2F8AA85"/>
                </w:placeholder>
                <w:temporary/>
                <w:showingPlcHdr/>
                <w:text w:multiLine="1"/>
              </w:sdtPr>
              <w:sdtEndPr/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Enter address here</w:t>
                </w:r>
              </w:sdtContent>
            </w:sdt>
          </w:p>
        </w:tc>
        <w:tc>
          <w:tcPr>
            <w:tcW w:w="4611" w:type="dxa"/>
          </w:tcPr>
          <w:p w14:paraId="3D0B5C39" w14:textId="625A2A33" w:rsidR="008409C2" w:rsidRPr="00E656C3" w:rsidRDefault="00891B55" w:rsidP="0052421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913686449"/>
                <w:placeholder>
                  <w:docPart w:val="0D88FB4C658647029BBC39D7AF38F215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Enter address here</w:t>
                </w:r>
              </w:sdtContent>
            </w:sdt>
          </w:p>
        </w:tc>
      </w:tr>
      <w:tr w:rsidR="00E656C3" w:rsidRPr="00E656C3" w14:paraId="2C176334" w14:textId="77777777" w:rsidTr="00524219">
        <w:tc>
          <w:tcPr>
            <w:tcW w:w="4415" w:type="dxa"/>
          </w:tcPr>
          <w:p w14:paraId="1051E22B" w14:textId="77777777" w:rsidR="008409C2" w:rsidRPr="00E656C3" w:rsidRDefault="00891B55" w:rsidP="0052421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255193728"/>
                <w:placeholder>
                  <w:docPart w:val="1D2BAD2394284CA38622482AAC57C4D0"/>
                </w:placeholder>
                <w:temporary/>
                <w:showingPlcHdr/>
                <w:text w:multiLine="1"/>
              </w:sdtPr>
              <w:sdtEndPr/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Telephone</w:t>
                </w:r>
              </w:sdtContent>
            </w:sdt>
          </w:p>
        </w:tc>
        <w:tc>
          <w:tcPr>
            <w:tcW w:w="4611" w:type="dxa"/>
          </w:tcPr>
          <w:p w14:paraId="305E48B0" w14:textId="77777777" w:rsidR="008409C2" w:rsidRPr="00E656C3" w:rsidRDefault="00891B55" w:rsidP="0052421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952780989"/>
                <w:placeholder>
                  <w:docPart w:val="C3CA35D25E0847DF9DF85DBBDD03763E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Telephone</w:t>
                </w:r>
              </w:sdtContent>
            </w:sdt>
          </w:p>
        </w:tc>
      </w:tr>
      <w:tr w:rsidR="00E656C3" w:rsidRPr="00E656C3" w14:paraId="20B49057" w14:textId="77777777" w:rsidTr="00524219">
        <w:tc>
          <w:tcPr>
            <w:tcW w:w="4415" w:type="dxa"/>
          </w:tcPr>
          <w:p w14:paraId="18457E83" w14:textId="4A72C7E1" w:rsidR="008409C2" w:rsidRPr="00E656C3" w:rsidRDefault="00891B55" w:rsidP="0052421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1071389963"/>
                <w:placeholder>
                  <w:docPart w:val="952861E2844A46A7B174E57F8C5E0EF9"/>
                </w:placeholder>
                <w:temporary/>
                <w:showingPlcHdr/>
                <w:text w:multiLine="1"/>
              </w:sdtPr>
              <w:sdtEndPr/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Mobile</w:t>
                </w:r>
              </w:sdtContent>
            </w:sdt>
          </w:p>
        </w:tc>
        <w:tc>
          <w:tcPr>
            <w:tcW w:w="4611" w:type="dxa"/>
          </w:tcPr>
          <w:p w14:paraId="3D13190B" w14:textId="64483B77" w:rsidR="008409C2" w:rsidRPr="00E656C3" w:rsidRDefault="00891B55" w:rsidP="0052421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605540597"/>
                <w:placeholder>
                  <w:docPart w:val="C7EE7DF0EFFA421FA7DEB3F71D2D5AD8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Mobil</w:t>
                </w:r>
                <w:r w:rsidR="00E656C3" w:rsidRPr="00E656C3">
                  <w:rPr>
                    <w:rStyle w:val="PlaceholderText"/>
                    <w:color w:val="auto"/>
                    <w:highlight w:val="lightGray"/>
                  </w:rPr>
                  <w:t>e</w:t>
                </w:r>
              </w:sdtContent>
            </w:sdt>
          </w:p>
        </w:tc>
      </w:tr>
      <w:tr w:rsidR="00E656C3" w:rsidRPr="00E656C3" w14:paraId="7C7A879C" w14:textId="77777777" w:rsidTr="00524219">
        <w:tc>
          <w:tcPr>
            <w:tcW w:w="4415" w:type="dxa"/>
          </w:tcPr>
          <w:p w14:paraId="4A122F2C" w14:textId="1BDB6307" w:rsidR="008409C2" w:rsidRPr="00E656C3" w:rsidRDefault="00891B55" w:rsidP="0052421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384943614"/>
                <w:placeholder>
                  <w:docPart w:val="1F18F0C5BB1649A183D8EDF4719DB2EE"/>
                </w:placeholder>
                <w:temporary/>
                <w:showingPlcHdr/>
                <w:text w:multiLine="1"/>
              </w:sdtPr>
              <w:sdtEndPr/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Email</w:t>
                </w:r>
              </w:sdtContent>
            </w:sdt>
          </w:p>
        </w:tc>
        <w:tc>
          <w:tcPr>
            <w:tcW w:w="4611" w:type="dxa"/>
          </w:tcPr>
          <w:p w14:paraId="36A89575" w14:textId="421E34C6" w:rsidR="008409C2" w:rsidRPr="00E656C3" w:rsidRDefault="00891B55" w:rsidP="0052421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111975003"/>
                <w:placeholder>
                  <w:docPart w:val="6A8FBBB83E1B4FB3AF7DF598D4D4D5D2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8409C2" w:rsidRPr="00E656C3">
                  <w:rPr>
                    <w:rStyle w:val="PlaceholderText"/>
                    <w:color w:val="auto"/>
                    <w:highlight w:val="lightGray"/>
                  </w:rPr>
                  <w:t>Email</w:t>
                </w:r>
              </w:sdtContent>
            </w:sdt>
          </w:p>
        </w:tc>
      </w:tr>
    </w:tbl>
    <w:p w14:paraId="342FDE16" w14:textId="41968FAB" w:rsidR="008409C2" w:rsidRDefault="008409C2" w:rsidP="008409C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5"/>
        <w:gridCol w:w="4611"/>
      </w:tblGrid>
      <w:tr w:rsidR="00603A98" w:rsidRPr="00603A98" w14:paraId="1759F92D" w14:textId="77777777" w:rsidTr="00524219">
        <w:tc>
          <w:tcPr>
            <w:tcW w:w="4415" w:type="dxa"/>
          </w:tcPr>
          <w:p w14:paraId="400EA63A" w14:textId="77777777" w:rsidR="008409C2" w:rsidRPr="00603A98" w:rsidRDefault="008409C2" w:rsidP="0052421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603A98">
              <w:rPr>
                <w:rFonts w:ascii="Times New Roman" w:hAnsi="Times New Roman"/>
                <w:sz w:val="24"/>
                <w:szCs w:val="24"/>
              </w:rPr>
              <w:t xml:space="preserve">Date of birth: </w:t>
            </w:r>
          </w:p>
        </w:tc>
        <w:tc>
          <w:tcPr>
            <w:tcW w:w="4611" w:type="dxa"/>
          </w:tcPr>
          <w:p w14:paraId="0D0BC38F" w14:textId="307E6E77" w:rsidR="008409C2" w:rsidRPr="00603A98" w:rsidRDefault="00891B55" w:rsidP="0052421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1281846093"/>
                <w:placeholder>
                  <w:docPart w:val="CEE0B77232604D3186BF188699CA19F8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603A98">
                  <w:rPr>
                    <w:color w:val="auto"/>
                    <w:highlight w:val="lightGray"/>
                  </w:rPr>
                  <w:t>T</w:t>
                </w:r>
                <w:r w:rsidR="00700734">
                  <w:rPr>
                    <w:color w:val="auto"/>
                    <w:highlight w:val="lightGray"/>
                  </w:rPr>
                  <w:t>ype dd-MM-yyyy</w:t>
                </w:r>
              </w:sdtContent>
            </w:sdt>
          </w:p>
        </w:tc>
      </w:tr>
      <w:tr w:rsidR="00603A98" w:rsidRPr="00603A98" w14:paraId="60F4365C" w14:textId="77777777" w:rsidTr="00524219">
        <w:tc>
          <w:tcPr>
            <w:tcW w:w="9026" w:type="dxa"/>
            <w:gridSpan w:val="2"/>
          </w:tcPr>
          <w:p w14:paraId="71B8FDF9" w14:textId="77777777" w:rsidR="008409C2" w:rsidRPr="00603A98" w:rsidRDefault="008409C2" w:rsidP="0052421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603A98">
              <w:rPr>
                <w:rFonts w:ascii="Times New Roman" w:hAnsi="Times New Roman"/>
                <w:sz w:val="24"/>
                <w:szCs w:val="24"/>
              </w:rPr>
              <w:t xml:space="preserve">Category </w:t>
            </w:r>
            <w:r w:rsidRPr="00603A98">
              <w:rPr>
                <w:rFonts w:ascii="Times New Roman" w:hAnsi="Times New Roman"/>
                <w:i/>
                <w:iCs/>
                <w:sz w:val="24"/>
                <w:szCs w:val="24"/>
              </w:rPr>
              <w:t>(Click on the box to select)</w:t>
            </w:r>
          </w:p>
        </w:tc>
      </w:tr>
      <w:tr w:rsidR="00603A98" w:rsidRPr="00603A98" w14:paraId="22274440" w14:textId="77777777" w:rsidTr="00524219">
        <w:tc>
          <w:tcPr>
            <w:tcW w:w="9026" w:type="dxa"/>
            <w:gridSpan w:val="2"/>
          </w:tcPr>
          <w:p w14:paraId="13D65FD6" w14:textId="77777777" w:rsidR="008409C2" w:rsidRPr="00603A98" w:rsidRDefault="00891B55" w:rsidP="00524219">
            <w:pPr>
              <w:spacing w:before="40" w:after="40"/>
              <w:ind w:left="330"/>
            </w:pPr>
            <w:sdt>
              <w:sdtPr>
                <w:id w:val="1920213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9C2" w:rsidRPr="00603A9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9C2" w:rsidRPr="00603A98">
              <w:t xml:space="preserve"> Academia, </w:t>
            </w:r>
            <w:sdt>
              <w:sdtPr>
                <w:id w:val="-203556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9C2" w:rsidRPr="00603A9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9C2" w:rsidRPr="00603A98">
              <w:t xml:space="preserve"> Research organization, </w:t>
            </w:r>
            <w:sdt>
              <w:sdtPr>
                <w:id w:val="173919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09C2" w:rsidRPr="00603A9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9C2" w:rsidRPr="00603A98">
              <w:t xml:space="preserve"> Industry</w:t>
            </w:r>
          </w:p>
        </w:tc>
      </w:tr>
      <w:tr w:rsidR="00603A98" w:rsidRPr="00603A98" w14:paraId="4C31ACA3" w14:textId="77777777" w:rsidTr="00524219">
        <w:tc>
          <w:tcPr>
            <w:tcW w:w="9026" w:type="dxa"/>
            <w:gridSpan w:val="2"/>
          </w:tcPr>
          <w:p w14:paraId="577204DE" w14:textId="64983451" w:rsidR="008409C2" w:rsidRPr="00603A98" w:rsidRDefault="00891B55" w:rsidP="00524219">
            <w:pPr>
              <w:spacing w:before="40" w:after="40"/>
              <w:ind w:left="330"/>
            </w:pPr>
            <w:sdt>
              <w:sdtPr>
                <w:id w:val="-601029840"/>
                <w:placeholder>
                  <w:docPart w:val="A497B44EF16C488795723752B9339F29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603A98">
                  <w:rPr>
                    <w:highlight w:val="lightGray"/>
                  </w:rPr>
                  <w:t>Type name of the Organization</w:t>
                </w:r>
              </w:sdtContent>
            </w:sdt>
          </w:p>
        </w:tc>
      </w:tr>
    </w:tbl>
    <w:p w14:paraId="48126BE9" w14:textId="5A587203" w:rsidR="008409C2" w:rsidRDefault="008409C2" w:rsidP="008409C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1296"/>
        <w:gridCol w:w="2160"/>
        <w:gridCol w:w="1080"/>
        <w:gridCol w:w="2016"/>
        <w:gridCol w:w="1980"/>
      </w:tblGrid>
      <w:tr w:rsidR="008409C2" w:rsidRPr="00313816" w14:paraId="46117A61" w14:textId="77777777" w:rsidTr="00524219">
        <w:tc>
          <w:tcPr>
            <w:tcW w:w="1980" w:type="dxa"/>
            <w:gridSpan w:val="6"/>
          </w:tcPr>
          <w:p w14:paraId="5503BAFC" w14:textId="77777777" w:rsidR="008409C2" w:rsidRPr="00313816" w:rsidRDefault="008409C2" w:rsidP="00524219">
            <w:pPr>
              <w:pStyle w:val="ListParagraph"/>
              <w:keepNext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cademic Qualifications of Applicant:</w:t>
            </w:r>
          </w:p>
          <w:p w14:paraId="0B292F8A" w14:textId="77777777" w:rsidR="008409C2" w:rsidRPr="00313816" w:rsidRDefault="008409C2" w:rsidP="00524219">
            <w:pPr>
              <w:keepNext/>
              <w:spacing w:before="40" w:after="40"/>
              <w:ind w:left="360"/>
              <w:rPr>
                <w:color w:val="000000" w:themeColor="text1"/>
              </w:rPr>
            </w:pPr>
            <w:r w:rsidRPr="00313816">
              <w:rPr>
                <w:i/>
                <w:color w:val="000000" w:themeColor="text1"/>
              </w:rPr>
              <w:t>(Bachelor's degree onwards, with University, year, subject, Division/CGPA</w:t>
            </w:r>
            <w:r w:rsidRPr="00313816">
              <w:rPr>
                <w:color w:val="000000" w:themeColor="text1"/>
              </w:rPr>
              <w:t>)</w:t>
            </w:r>
          </w:p>
        </w:tc>
      </w:tr>
      <w:tr w:rsidR="008409C2" w:rsidRPr="00313816" w14:paraId="5D5E357C" w14:textId="77777777" w:rsidTr="00524219">
        <w:tc>
          <w:tcPr>
            <w:tcW w:w="450" w:type="dxa"/>
          </w:tcPr>
          <w:p w14:paraId="2790AC63" w14:textId="77777777" w:rsidR="008409C2" w:rsidRPr="00313816" w:rsidRDefault="008409C2" w:rsidP="0052421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743220F0" w14:textId="77777777" w:rsidR="008409C2" w:rsidRPr="00313816" w:rsidRDefault="008409C2" w:rsidP="0052421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Degree</w:t>
            </w:r>
          </w:p>
        </w:tc>
        <w:tc>
          <w:tcPr>
            <w:tcW w:w="2160" w:type="dxa"/>
          </w:tcPr>
          <w:p w14:paraId="42268243" w14:textId="77777777" w:rsidR="008409C2" w:rsidRPr="00313816" w:rsidRDefault="008409C2" w:rsidP="0052421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University</w:t>
            </w:r>
          </w:p>
        </w:tc>
        <w:tc>
          <w:tcPr>
            <w:tcW w:w="1080" w:type="dxa"/>
          </w:tcPr>
          <w:p w14:paraId="5A600D8B" w14:textId="77777777" w:rsidR="008409C2" w:rsidRPr="00313816" w:rsidRDefault="008409C2" w:rsidP="0052421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Year</w:t>
            </w:r>
          </w:p>
        </w:tc>
        <w:tc>
          <w:tcPr>
            <w:tcW w:w="2016" w:type="dxa"/>
          </w:tcPr>
          <w:p w14:paraId="31F47918" w14:textId="77777777" w:rsidR="008409C2" w:rsidRPr="00313816" w:rsidRDefault="008409C2" w:rsidP="0052421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Subject</w:t>
            </w:r>
          </w:p>
        </w:tc>
        <w:tc>
          <w:tcPr>
            <w:tcW w:w="1980" w:type="dxa"/>
          </w:tcPr>
          <w:p w14:paraId="0AD66144" w14:textId="77777777" w:rsidR="008409C2" w:rsidRPr="00313816" w:rsidRDefault="008409C2" w:rsidP="0052421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i/>
                <w:color w:val="000000" w:themeColor="text1"/>
              </w:rPr>
              <w:t>Division/CGPA</w:t>
            </w:r>
          </w:p>
        </w:tc>
      </w:tr>
      <w:tr w:rsidR="008409C2" w:rsidRPr="00313816" w14:paraId="2B6307BD" w14:textId="77777777" w:rsidTr="00524219">
        <w:tc>
          <w:tcPr>
            <w:tcW w:w="450" w:type="dxa"/>
          </w:tcPr>
          <w:p w14:paraId="0236B057" w14:textId="77777777" w:rsidR="008409C2" w:rsidRPr="00313816" w:rsidRDefault="008409C2" w:rsidP="0052421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0717A85D" w14:textId="77777777" w:rsidR="008409C2" w:rsidRPr="00313816" w:rsidRDefault="00891B55" w:rsidP="00524219">
            <w:pPr>
              <w:pStyle w:val="Field1"/>
            </w:pPr>
            <w:sdt>
              <w:sdtPr>
                <w:id w:val="318926100"/>
                <w:placeholder>
                  <w:docPart w:val="DE124D7D3EE3448DA0A48D67634AF5AD"/>
                </w:placeholder>
                <w:temporary/>
                <w:showingPlcHdr/>
                <w15:appearance w15:val="hidden"/>
              </w:sdtPr>
              <w:sdtEndPr/>
              <w:sdtContent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31A2B874" w14:textId="77777777" w:rsidR="008409C2" w:rsidRPr="00313816" w:rsidRDefault="00891B55" w:rsidP="00524219">
            <w:pPr>
              <w:pStyle w:val="Field1"/>
            </w:pPr>
            <w:sdt>
              <w:sdtPr>
                <w:id w:val="815063801"/>
                <w:placeholder>
                  <w:docPart w:val="D81CBCD092BE4839AD900D423665B9A2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4A8AFB3E" w14:textId="77777777" w:rsidR="008409C2" w:rsidRPr="00313816" w:rsidRDefault="00891B55" w:rsidP="00524219">
            <w:pPr>
              <w:pStyle w:val="Field1"/>
            </w:pPr>
            <w:sdt>
              <w:sdtPr>
                <w:id w:val="-465500206"/>
                <w:placeholder>
                  <w:docPart w:val="3FF929DE4BC845C38909F5B5DEC46BF2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50D5648F" w14:textId="77777777" w:rsidR="008409C2" w:rsidRPr="00313816" w:rsidRDefault="00891B55" w:rsidP="00524219">
            <w:pPr>
              <w:pStyle w:val="Field1"/>
            </w:pPr>
            <w:sdt>
              <w:sdtPr>
                <w:id w:val="1607380183"/>
                <w:placeholder>
                  <w:docPart w:val="EFAC0048488C4EAFA8A10DE7655D699C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257F9AD1" w14:textId="77777777" w:rsidR="008409C2" w:rsidRPr="00313816" w:rsidRDefault="00891B55" w:rsidP="00524219">
            <w:pPr>
              <w:pStyle w:val="Field1"/>
            </w:pPr>
            <w:sdt>
              <w:sdtPr>
                <w:id w:val="-1284269520"/>
                <w:placeholder>
                  <w:docPart w:val="CCF492D16F0A42D38AA10FC0B865B343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8409C2" w:rsidRPr="00313816" w14:paraId="17D92380" w14:textId="77777777" w:rsidTr="00524219">
        <w:tc>
          <w:tcPr>
            <w:tcW w:w="450" w:type="dxa"/>
          </w:tcPr>
          <w:p w14:paraId="112C9FE6" w14:textId="77777777" w:rsidR="008409C2" w:rsidRPr="00313816" w:rsidRDefault="008409C2" w:rsidP="0052421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77FF03E8" w14:textId="77777777" w:rsidR="008409C2" w:rsidRPr="00313816" w:rsidRDefault="00891B55" w:rsidP="00524219">
            <w:pPr>
              <w:pStyle w:val="Field1"/>
            </w:pPr>
            <w:sdt>
              <w:sdtPr>
                <w:id w:val="-1892872551"/>
                <w:placeholder>
                  <w:docPart w:val="467AEFB6B3844BDEAE3F96AC7C1BEC44"/>
                </w:placeholder>
                <w:temporary/>
                <w:showingPlcHdr/>
                <w15:appearance w15:val="hidden"/>
              </w:sdtPr>
              <w:sdtEndPr/>
              <w:sdtContent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0D45D4D2" w14:textId="77777777" w:rsidR="008409C2" w:rsidRPr="00313816" w:rsidRDefault="00891B55" w:rsidP="00524219">
            <w:pPr>
              <w:pStyle w:val="Field1"/>
            </w:pPr>
            <w:sdt>
              <w:sdtPr>
                <w:id w:val="1022130421"/>
                <w:placeholder>
                  <w:docPart w:val="3137A95D0293407EAC38E84C6C3065DA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4B022161" w14:textId="77777777" w:rsidR="008409C2" w:rsidRPr="00313816" w:rsidRDefault="00891B55" w:rsidP="00524219">
            <w:pPr>
              <w:pStyle w:val="Field1"/>
            </w:pPr>
            <w:sdt>
              <w:sdtPr>
                <w:id w:val="-1421320738"/>
                <w:placeholder>
                  <w:docPart w:val="E0C9D175BE3C426B8AF0E59683463461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2BC75CB5" w14:textId="77777777" w:rsidR="008409C2" w:rsidRPr="00313816" w:rsidRDefault="00891B55" w:rsidP="00524219">
            <w:pPr>
              <w:pStyle w:val="Field1"/>
            </w:pPr>
            <w:sdt>
              <w:sdtPr>
                <w:id w:val="1462760225"/>
                <w:placeholder>
                  <w:docPart w:val="4C7E884DF67243298C8B1240685A98C5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1A3C56C2" w14:textId="77777777" w:rsidR="008409C2" w:rsidRPr="00313816" w:rsidRDefault="00891B55" w:rsidP="00524219">
            <w:pPr>
              <w:pStyle w:val="Field1"/>
            </w:pPr>
            <w:sdt>
              <w:sdtPr>
                <w:id w:val="-1712798926"/>
                <w:placeholder>
                  <w:docPart w:val="772C65186ACC4A7EBE12307B12C2272B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8409C2" w:rsidRPr="00313816" w14:paraId="3EF953FB" w14:textId="77777777" w:rsidTr="00524219">
        <w:tc>
          <w:tcPr>
            <w:tcW w:w="450" w:type="dxa"/>
          </w:tcPr>
          <w:p w14:paraId="0033A2DF" w14:textId="77777777" w:rsidR="008409C2" w:rsidRPr="00313816" w:rsidRDefault="008409C2" w:rsidP="0052421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57FBEF6C" w14:textId="77777777" w:rsidR="008409C2" w:rsidRPr="00313816" w:rsidRDefault="00891B55" w:rsidP="00524219">
            <w:pPr>
              <w:pStyle w:val="Field1"/>
            </w:pPr>
            <w:sdt>
              <w:sdtPr>
                <w:id w:val="-1235239124"/>
                <w:placeholder>
                  <w:docPart w:val="5A810A129B5648079AC6452F3C6DCAE7"/>
                </w:placeholder>
                <w:temporary/>
                <w:showingPlcHdr/>
                <w15:appearance w15:val="hidden"/>
              </w:sdtPr>
              <w:sdtEndPr/>
              <w:sdtContent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771CD4BB" w14:textId="77777777" w:rsidR="008409C2" w:rsidRPr="00313816" w:rsidRDefault="00891B55" w:rsidP="00524219">
            <w:pPr>
              <w:pStyle w:val="Field1"/>
            </w:pPr>
            <w:sdt>
              <w:sdtPr>
                <w:id w:val="1394777238"/>
                <w:placeholder>
                  <w:docPart w:val="2A4BAA74B0EF4502A001DD6EF9F58331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2819F1A3" w14:textId="77777777" w:rsidR="008409C2" w:rsidRPr="00313816" w:rsidRDefault="00891B55" w:rsidP="00524219">
            <w:pPr>
              <w:pStyle w:val="Field1"/>
            </w:pPr>
            <w:sdt>
              <w:sdtPr>
                <w:id w:val="-1635239917"/>
                <w:placeholder>
                  <w:docPart w:val="BF847920C2424353A72E0400BC476ADA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0657BCAE" w14:textId="77777777" w:rsidR="008409C2" w:rsidRPr="00313816" w:rsidRDefault="00891B55" w:rsidP="00524219">
            <w:pPr>
              <w:pStyle w:val="Field1"/>
            </w:pPr>
            <w:sdt>
              <w:sdtPr>
                <w:id w:val="653422025"/>
                <w:placeholder>
                  <w:docPart w:val="FAE9B063DDD94DE09B1313C03F104EF1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6EEE171B" w14:textId="77777777" w:rsidR="008409C2" w:rsidRPr="00313816" w:rsidRDefault="00891B55" w:rsidP="00524219">
            <w:pPr>
              <w:pStyle w:val="Field1"/>
            </w:pPr>
            <w:sdt>
              <w:sdtPr>
                <w:id w:val="228431250"/>
                <w:placeholder>
                  <w:docPart w:val="512CC49DED954856895BD6FC88D2219A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8409C2" w:rsidRPr="00313816" w14:paraId="79399B35" w14:textId="77777777" w:rsidTr="00524219">
        <w:tc>
          <w:tcPr>
            <w:tcW w:w="450" w:type="dxa"/>
          </w:tcPr>
          <w:p w14:paraId="7E1790AF" w14:textId="77777777" w:rsidR="008409C2" w:rsidRPr="00313816" w:rsidRDefault="008409C2" w:rsidP="0052421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691674DF" w14:textId="77777777" w:rsidR="008409C2" w:rsidRPr="00313816" w:rsidRDefault="00891B55" w:rsidP="00524219">
            <w:pPr>
              <w:pStyle w:val="Field1"/>
            </w:pPr>
            <w:sdt>
              <w:sdtPr>
                <w:id w:val="-174577647"/>
                <w:placeholder>
                  <w:docPart w:val="59B89CD730514708B8CB6061CC76B04D"/>
                </w:placeholder>
                <w:temporary/>
                <w:showingPlcHdr/>
                <w15:appearance w15:val="hidden"/>
              </w:sdtPr>
              <w:sdtEndPr/>
              <w:sdtContent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1D8E6D0D" w14:textId="77777777" w:rsidR="008409C2" w:rsidRPr="00313816" w:rsidRDefault="00891B55" w:rsidP="00524219">
            <w:pPr>
              <w:pStyle w:val="Field1"/>
            </w:pPr>
            <w:sdt>
              <w:sdtPr>
                <w:id w:val="773825342"/>
                <w:placeholder>
                  <w:docPart w:val="36B0685D77444649A5819B1729AF7B71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7BFA3D9F" w14:textId="77777777" w:rsidR="008409C2" w:rsidRPr="00313816" w:rsidRDefault="00891B55" w:rsidP="00524219">
            <w:pPr>
              <w:pStyle w:val="Field1"/>
            </w:pPr>
            <w:sdt>
              <w:sdtPr>
                <w:id w:val="-1047146650"/>
                <w:placeholder>
                  <w:docPart w:val="2805B96EE01549EDBD2FF35A83CCBF67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4A1AFBEA" w14:textId="77777777" w:rsidR="008409C2" w:rsidRPr="00313816" w:rsidRDefault="00891B55" w:rsidP="00524219">
            <w:pPr>
              <w:pStyle w:val="Field1"/>
            </w:pPr>
            <w:sdt>
              <w:sdtPr>
                <w:id w:val="-1786571830"/>
                <w:placeholder>
                  <w:docPart w:val="8904DAADA29B4FC1BA47F0045BF47EBB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083F234B" w14:textId="77777777" w:rsidR="008409C2" w:rsidRPr="00313816" w:rsidRDefault="00891B55" w:rsidP="00524219">
            <w:pPr>
              <w:pStyle w:val="Field1"/>
            </w:pPr>
            <w:sdt>
              <w:sdtPr>
                <w:id w:val="363257702"/>
                <w:placeholder>
                  <w:docPart w:val="714311426D9E4890ACE609B64F098EDF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8409C2" w:rsidRPr="00313816" w14:paraId="688BF3A0" w14:textId="77777777" w:rsidTr="00524219">
        <w:tc>
          <w:tcPr>
            <w:tcW w:w="450" w:type="dxa"/>
          </w:tcPr>
          <w:p w14:paraId="32042B7A" w14:textId="77777777" w:rsidR="008409C2" w:rsidRPr="00313816" w:rsidRDefault="008409C2" w:rsidP="00524219">
            <w:pPr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6504BE76" w14:textId="77777777" w:rsidR="008409C2" w:rsidRPr="00313816" w:rsidRDefault="00891B55" w:rsidP="00524219">
            <w:pPr>
              <w:pStyle w:val="Field1"/>
            </w:pPr>
            <w:sdt>
              <w:sdtPr>
                <w:id w:val="1818692676"/>
                <w:placeholder>
                  <w:docPart w:val="14207079CFEB4EF485CC922EC424F577"/>
                </w:placeholder>
                <w:temporary/>
                <w:showingPlcHdr/>
                <w15:appearance w15:val="hidden"/>
              </w:sdtPr>
              <w:sdtEndPr/>
              <w:sdtContent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  <w:r w:rsidR="008409C2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020B983A" w14:textId="77777777" w:rsidR="008409C2" w:rsidRPr="00313816" w:rsidRDefault="00891B55" w:rsidP="00524219">
            <w:pPr>
              <w:pStyle w:val="Field1"/>
            </w:pPr>
            <w:sdt>
              <w:sdtPr>
                <w:id w:val="-1916921295"/>
                <w:placeholder>
                  <w:docPart w:val="50313C9495FB4E3D8607E25C492C0145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11DB9701" w14:textId="77777777" w:rsidR="008409C2" w:rsidRPr="00313816" w:rsidRDefault="00891B55" w:rsidP="00524219">
            <w:pPr>
              <w:pStyle w:val="Field1"/>
            </w:pPr>
            <w:sdt>
              <w:sdtPr>
                <w:id w:val="625506120"/>
                <w:placeholder>
                  <w:docPart w:val="630E92CF751847518662EB3C4B5B48DB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303CC21B" w14:textId="77777777" w:rsidR="008409C2" w:rsidRPr="00313816" w:rsidRDefault="00891B55" w:rsidP="00524219">
            <w:pPr>
              <w:pStyle w:val="Field1"/>
            </w:pPr>
            <w:sdt>
              <w:sdtPr>
                <w:id w:val="1546718971"/>
                <w:placeholder>
                  <w:docPart w:val="FDE5F2BDCB9D4021B9D7E4BC6F0D65E0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25EF4DE4" w14:textId="77777777" w:rsidR="008409C2" w:rsidRPr="00313816" w:rsidRDefault="00891B55" w:rsidP="00524219">
            <w:pPr>
              <w:pStyle w:val="Field1"/>
            </w:pPr>
            <w:sdt>
              <w:sdtPr>
                <w:id w:val="-624855321"/>
                <w:placeholder>
                  <w:docPart w:val="E05B5ADC2CCA4174BA8497B59FE33EF8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  <w:r w:rsidR="008409C2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</w:tbl>
    <w:p w14:paraId="0E1AD19B" w14:textId="77777777" w:rsidR="008409C2" w:rsidRDefault="008409C2" w:rsidP="008409C2"/>
    <w:p w14:paraId="4D4B9A28" w14:textId="77777777" w:rsidR="008409C2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386D74">
        <w:rPr>
          <w:rFonts w:ascii="Times New Roman" w:hAnsi="Times New Roman"/>
          <w:color w:val="000000" w:themeColor="text1"/>
          <w:sz w:val="24"/>
          <w:szCs w:val="24"/>
        </w:rPr>
        <w:t>Research</w:t>
      </w:r>
      <w:r w:rsidRPr="00975359">
        <w:rPr>
          <w:rFonts w:ascii="Times New Roman" w:hAnsi="Times New Roman"/>
          <w:sz w:val="24"/>
          <w:szCs w:val="24"/>
        </w:rPr>
        <w:t xml:space="preserve"> Area (Please specify)</w:t>
      </w:r>
    </w:p>
    <w:p w14:paraId="6865DCBA" w14:textId="77777777" w:rsidR="008409C2" w:rsidRPr="00975359" w:rsidRDefault="00891B55" w:rsidP="00603A98">
      <w:pPr>
        <w:pStyle w:val="Field3"/>
      </w:pPr>
      <w:sdt>
        <w:sdtPr>
          <w:id w:val="-1236234963"/>
          <w:placeholder>
            <w:docPart w:val="F103EC18FB7A426C8F3829006351E565"/>
          </w:placeholder>
          <w:temporary/>
          <w:showingPlcHdr/>
          <w:text w:multiLine="1"/>
        </w:sdtPr>
        <w:sdtEndPr/>
        <w:sdtContent>
          <w:r w:rsidR="008409C2" w:rsidRPr="00603A98">
            <w:rPr>
              <w:rStyle w:val="PlaceholderText"/>
              <w:color w:val="auto"/>
              <w:highlight w:val="lightGray"/>
            </w:rPr>
            <w:t>Type area of research</w:t>
          </w:r>
        </w:sdtContent>
      </w:sdt>
    </w:p>
    <w:p w14:paraId="26D1B080" w14:textId="77777777" w:rsidR="008409C2" w:rsidRPr="006F49F2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color w:val="000000" w:themeColor="text1"/>
          <w:sz w:val="24"/>
          <w:szCs w:val="24"/>
        </w:rPr>
      </w:pPr>
      <w:r w:rsidRPr="006F49F2">
        <w:rPr>
          <w:rFonts w:ascii="Times New Roman" w:hAnsi="Times New Roman"/>
          <w:color w:val="000000" w:themeColor="text1"/>
          <w:sz w:val="24"/>
          <w:szCs w:val="24"/>
        </w:rPr>
        <w:lastRenderedPageBreak/>
        <w:t>Title of the thesis (*Synopsis of the thesis to be attached</w:t>
      </w:r>
      <w:r>
        <w:rPr>
          <w:rFonts w:ascii="Times New Roman" w:hAnsi="Times New Roman"/>
          <w:color w:val="000000" w:themeColor="text1"/>
          <w:sz w:val="24"/>
          <w:szCs w:val="24"/>
        </w:rPr>
        <w:t>)</w:t>
      </w:r>
    </w:p>
    <w:p w14:paraId="556CEBAD" w14:textId="09C32CE7" w:rsidR="008409C2" w:rsidRPr="00975359" w:rsidRDefault="00891B55" w:rsidP="008409C2">
      <w:pPr>
        <w:pStyle w:val="Field3"/>
      </w:pPr>
      <w:sdt>
        <w:sdtPr>
          <w:id w:val="1608778116"/>
          <w:placeholder>
            <w:docPart w:val="831C1176A16A415588CFDCB8C9F38CEC"/>
          </w:placeholder>
          <w:temporary/>
          <w:showingPlcHdr/>
          <w:text w:multiLine="1"/>
        </w:sdtPr>
        <w:sdtEndPr/>
        <w:sdtContent>
          <w:r w:rsidR="008409C2" w:rsidRPr="00371821">
            <w:rPr>
              <w:highlight w:val="lightGray"/>
            </w:rPr>
            <w:t xml:space="preserve">Type </w:t>
          </w:r>
          <w:r w:rsidR="00371821" w:rsidRPr="00371821">
            <w:rPr>
              <w:highlight w:val="lightGray"/>
            </w:rPr>
            <w:t>title</w:t>
          </w:r>
        </w:sdtContent>
      </w:sdt>
    </w:p>
    <w:p w14:paraId="4E9A2922" w14:textId="77777777" w:rsidR="008409C2" w:rsidRPr="00975359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bookmarkStart w:id="1" w:name="_Hlk112136542"/>
      <w:r w:rsidRPr="00386D74">
        <w:rPr>
          <w:rFonts w:ascii="Times New Roman" w:hAnsi="Times New Roman"/>
          <w:color w:val="000000" w:themeColor="text1"/>
          <w:sz w:val="24"/>
          <w:szCs w:val="24"/>
        </w:rPr>
        <w:t xml:space="preserve"> List</w:t>
      </w:r>
      <w:r w:rsidRPr="00975359">
        <w:rPr>
          <w:rFonts w:ascii="Times New Roman" w:hAnsi="Times New Roman"/>
          <w:sz w:val="24"/>
          <w:szCs w:val="24"/>
        </w:rPr>
        <w:t xml:space="preserve"> of Awards and Honours (national and international level)</w:t>
      </w:r>
    </w:p>
    <w:p w14:paraId="0B28DCAA" w14:textId="77777777" w:rsidR="008409C2" w:rsidRDefault="008409C2" w:rsidP="008409C2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 w:rsidRPr="00975359">
        <w:rPr>
          <w:rFonts w:ascii="Times New Roman" w:hAnsi="Times New Roman"/>
          <w:sz w:val="24"/>
          <w:szCs w:val="24"/>
        </w:rPr>
        <w:t>National</w:t>
      </w:r>
    </w:p>
    <w:p w14:paraId="39A61B08" w14:textId="77777777" w:rsidR="008409C2" w:rsidRPr="00E656C3" w:rsidRDefault="00891B55" w:rsidP="008409C2">
      <w:pPr>
        <w:pStyle w:val="Field3"/>
      </w:pPr>
      <w:sdt>
        <w:sdtPr>
          <w:id w:val="1015813646"/>
          <w:placeholder>
            <w:docPart w:val="AE71645F3CEA4A86AC1955581E176A75"/>
          </w:placeholder>
          <w:temporary/>
          <w:showingPlcHdr/>
          <w:text w:multiLine="1"/>
        </w:sdtPr>
        <w:sdtEndPr/>
        <w:sdtContent>
          <w:r w:rsidR="008409C2" w:rsidRPr="00E656C3">
            <w:rPr>
              <w:highlight w:val="lightGray"/>
            </w:rPr>
            <w:t>Type area of research</w:t>
          </w:r>
        </w:sdtContent>
      </w:sdt>
    </w:p>
    <w:p w14:paraId="3467E15E" w14:textId="77777777" w:rsidR="008409C2" w:rsidRPr="00975359" w:rsidRDefault="008409C2" w:rsidP="008409C2">
      <w:pPr>
        <w:pStyle w:val="Field3"/>
      </w:pPr>
    </w:p>
    <w:p w14:paraId="103D965D" w14:textId="77777777" w:rsidR="008409C2" w:rsidRDefault="008409C2" w:rsidP="008409C2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 w:rsidRPr="00975359">
        <w:rPr>
          <w:rFonts w:ascii="Times New Roman" w:hAnsi="Times New Roman"/>
          <w:sz w:val="24"/>
          <w:szCs w:val="24"/>
        </w:rPr>
        <w:t xml:space="preserve"> International </w:t>
      </w:r>
    </w:p>
    <w:p w14:paraId="25BE1EA4" w14:textId="77777777" w:rsidR="008409C2" w:rsidRPr="00975359" w:rsidRDefault="00891B55" w:rsidP="008409C2">
      <w:pPr>
        <w:pStyle w:val="Field3"/>
      </w:pPr>
      <w:sdt>
        <w:sdtPr>
          <w:id w:val="962311558"/>
          <w:placeholder>
            <w:docPart w:val="4CACDA03FF7D43E59ECE77F3CCBAC001"/>
          </w:placeholder>
          <w:temporary/>
          <w:showingPlcHdr/>
          <w:text w:multiLine="1"/>
        </w:sdtPr>
        <w:sdtEndPr/>
        <w:sdtContent>
          <w:r w:rsidR="008409C2" w:rsidRPr="00371821">
            <w:rPr>
              <w:highlight w:val="lightGray"/>
            </w:rPr>
            <w:t>Type details of International awards</w:t>
          </w:r>
        </w:sdtContent>
      </w:sdt>
    </w:p>
    <w:p w14:paraId="09AA3D8B" w14:textId="77777777" w:rsidR="008409C2" w:rsidRPr="00975359" w:rsidRDefault="008409C2" w:rsidP="008409C2">
      <w:pPr>
        <w:pStyle w:val="Field3"/>
      </w:pPr>
    </w:p>
    <w:p w14:paraId="6307A74E" w14:textId="77777777" w:rsidR="008409C2" w:rsidRPr="00975359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bookmarkStart w:id="2" w:name="_Hlk112136614"/>
      <w:bookmarkEnd w:id="1"/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of papers published in Journals/proceedings</w:t>
      </w:r>
    </w:p>
    <w:p w14:paraId="37AA42D0" w14:textId="77777777" w:rsidR="008409C2" w:rsidRPr="00975359" w:rsidRDefault="00891B55" w:rsidP="008409C2">
      <w:pPr>
        <w:pStyle w:val="Field3"/>
      </w:pPr>
      <w:sdt>
        <w:sdtPr>
          <w:id w:val="-1834519654"/>
          <w:placeholder>
            <w:docPart w:val="002ECACD767D4D81A2F957A9AAD87F8A"/>
          </w:placeholder>
          <w:temporary/>
          <w:showingPlcHdr/>
          <w:text w:multiLine="1"/>
        </w:sdtPr>
        <w:sdtEndPr/>
        <w:sdtContent>
          <w:r w:rsidR="008409C2" w:rsidRPr="00371821">
            <w:rPr>
              <w:highlight w:val="lightGray"/>
            </w:rPr>
            <w:t>Type list of papers published in peer reviewed journals</w:t>
          </w:r>
        </w:sdtContent>
      </w:sdt>
    </w:p>
    <w:bookmarkEnd w:id="2"/>
    <w:p w14:paraId="19D1F97C" w14:textId="77777777" w:rsidR="008409C2" w:rsidRPr="00975359" w:rsidRDefault="008409C2" w:rsidP="008409C2">
      <w:pPr>
        <w:pStyle w:val="Field3"/>
      </w:pPr>
    </w:p>
    <w:p w14:paraId="275CCE4F" w14:textId="77777777" w:rsidR="008409C2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</w:t>
      </w:r>
      <w:r w:rsidRPr="00386D74">
        <w:rPr>
          <w:rFonts w:ascii="Times New Roman" w:hAnsi="Times New Roman"/>
          <w:color w:val="000000" w:themeColor="text1"/>
          <w:sz w:val="24"/>
          <w:szCs w:val="24"/>
        </w:rPr>
        <w:t>of</w:t>
      </w:r>
      <w:r w:rsidRPr="00975359">
        <w:rPr>
          <w:rFonts w:ascii="Times New Roman" w:hAnsi="Times New Roman"/>
          <w:sz w:val="24"/>
          <w:szCs w:val="24"/>
        </w:rPr>
        <w:t xml:space="preserve"> Conference Presentations:</w:t>
      </w:r>
    </w:p>
    <w:p w14:paraId="2E637262" w14:textId="77777777" w:rsidR="008409C2" w:rsidRPr="00975359" w:rsidRDefault="00891B55" w:rsidP="008409C2">
      <w:pPr>
        <w:pStyle w:val="Field3"/>
      </w:pPr>
      <w:sdt>
        <w:sdtPr>
          <w:id w:val="-2020231391"/>
          <w:placeholder>
            <w:docPart w:val="0F17098BD6E446708AE8E410A0220B25"/>
          </w:placeholder>
          <w:temporary/>
          <w:showingPlcHdr/>
          <w:text w:multiLine="1"/>
        </w:sdtPr>
        <w:sdtEndPr/>
        <w:sdtContent>
          <w:r w:rsidR="008409C2" w:rsidRPr="00371821">
            <w:rPr>
              <w:highlight w:val="lightGray"/>
            </w:rPr>
            <w:t>Type the list of abstracts in conference proceedings</w:t>
          </w:r>
        </w:sdtContent>
      </w:sdt>
    </w:p>
    <w:p w14:paraId="3827F098" w14:textId="77777777" w:rsidR="008409C2" w:rsidRPr="00975359" w:rsidRDefault="008409C2" w:rsidP="008409C2">
      <w:pPr>
        <w:pStyle w:val="Field3"/>
      </w:pPr>
    </w:p>
    <w:p w14:paraId="6F45CCA2" w14:textId="77777777" w:rsidR="008409C2" w:rsidRDefault="008409C2" w:rsidP="008409C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bookmarkStart w:id="3" w:name="_Hlk111182813"/>
      <w:r w:rsidRPr="005F48E0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</w:t>
      </w:r>
      <w:r w:rsidRPr="00386D74">
        <w:rPr>
          <w:rFonts w:ascii="Times New Roman" w:hAnsi="Times New Roman"/>
          <w:color w:val="000000" w:themeColor="text1"/>
          <w:sz w:val="24"/>
          <w:szCs w:val="24"/>
        </w:rPr>
        <w:t>of</w:t>
      </w:r>
      <w:r w:rsidRPr="00975359">
        <w:rPr>
          <w:rFonts w:ascii="Times New Roman" w:hAnsi="Times New Roman"/>
          <w:sz w:val="24"/>
          <w:szCs w:val="24"/>
        </w:rPr>
        <w:t xml:space="preserve"> patents </w:t>
      </w:r>
      <w:r>
        <w:rPr>
          <w:rFonts w:ascii="Times New Roman" w:hAnsi="Times New Roman"/>
          <w:sz w:val="24"/>
          <w:szCs w:val="24"/>
        </w:rPr>
        <w:t xml:space="preserve">applied or </w:t>
      </w:r>
      <w:r w:rsidRPr="00975359">
        <w:rPr>
          <w:rFonts w:ascii="Times New Roman" w:hAnsi="Times New Roman"/>
          <w:sz w:val="24"/>
          <w:szCs w:val="24"/>
        </w:rPr>
        <w:t>granted (National and international</w:t>
      </w:r>
      <w:bookmarkEnd w:id="3"/>
      <w:r w:rsidRPr="00975359">
        <w:rPr>
          <w:rFonts w:ascii="Times New Roman" w:hAnsi="Times New Roman"/>
          <w:sz w:val="24"/>
          <w:szCs w:val="24"/>
        </w:rPr>
        <w:t>):</w:t>
      </w:r>
    </w:p>
    <w:p w14:paraId="63C865C0" w14:textId="77777777" w:rsidR="008409C2" w:rsidRPr="00975359" w:rsidRDefault="00891B55" w:rsidP="008409C2">
      <w:pPr>
        <w:pStyle w:val="Field3"/>
      </w:pPr>
      <w:sdt>
        <w:sdtPr>
          <w:id w:val="-616287364"/>
          <w:placeholder>
            <w:docPart w:val="71006424ABFC4FB69BAAD9EA7D5A649C"/>
          </w:placeholder>
          <w:temporary/>
          <w:showingPlcHdr/>
          <w:text w:multiLine="1"/>
        </w:sdtPr>
        <w:sdtEndPr/>
        <w:sdtContent>
          <w:r w:rsidR="008409C2" w:rsidRPr="00371821">
            <w:rPr>
              <w:highlight w:val="lightGray"/>
            </w:rPr>
            <w:t>Give the list of patent and current status</w:t>
          </w:r>
        </w:sdtContent>
      </w:sdt>
    </w:p>
    <w:p w14:paraId="19F45D2E" w14:textId="77777777" w:rsidR="008409C2" w:rsidRPr="00806831" w:rsidRDefault="008409C2" w:rsidP="008409C2">
      <w:pPr>
        <w:pStyle w:val="Field3"/>
        <w:rPr>
          <w:highlight w:val="lightGray"/>
        </w:rPr>
      </w:pPr>
    </w:p>
    <w:p w14:paraId="4EA76CCD" w14:textId="77777777" w:rsidR="008409C2" w:rsidRDefault="008409C2" w:rsidP="008409C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3346"/>
      </w:tblGrid>
      <w:tr w:rsidR="008409C2" w14:paraId="7D2430F7" w14:textId="77777777" w:rsidTr="00524219">
        <w:trPr>
          <w:trHeight w:val="477"/>
        </w:trPr>
        <w:tc>
          <w:tcPr>
            <w:tcW w:w="5670" w:type="dxa"/>
          </w:tcPr>
          <w:p w14:paraId="0805CC11" w14:textId="77777777" w:rsidR="008409C2" w:rsidRDefault="008409C2" w:rsidP="0052421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  <w:bookmarkStart w:id="4" w:name="_Hlk112136756"/>
          </w:p>
        </w:tc>
        <w:tc>
          <w:tcPr>
            <w:tcW w:w="3346" w:type="dxa"/>
            <w:tcBorders>
              <w:bottom w:val="single" w:sz="4" w:space="0" w:color="auto"/>
            </w:tcBorders>
          </w:tcPr>
          <w:p w14:paraId="6172689D" w14:textId="77777777" w:rsidR="008409C2" w:rsidRDefault="008409C2" w:rsidP="0052421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  <w:tr w:rsidR="008409C2" w14:paraId="1CA89DB1" w14:textId="77777777" w:rsidTr="00524219">
        <w:tc>
          <w:tcPr>
            <w:tcW w:w="5670" w:type="dxa"/>
          </w:tcPr>
          <w:p w14:paraId="70775D14" w14:textId="77777777" w:rsidR="008409C2" w:rsidRDefault="008409C2" w:rsidP="0052421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top w:val="single" w:sz="4" w:space="0" w:color="auto"/>
            </w:tcBorders>
          </w:tcPr>
          <w:p w14:paraId="2E3AB117" w14:textId="77777777" w:rsidR="008409C2" w:rsidRDefault="008409C2" w:rsidP="0052421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>
              <w:t>Signature of Applicant</w:t>
            </w:r>
          </w:p>
        </w:tc>
      </w:tr>
      <w:bookmarkEnd w:id="4"/>
    </w:tbl>
    <w:p w14:paraId="0BB65D14" w14:textId="77777777" w:rsidR="008409C2" w:rsidRDefault="008409C2" w:rsidP="008409C2">
      <w:pPr>
        <w:pStyle w:val="Body"/>
        <w:keepNext/>
        <w:keepLines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6E1D9092" w14:textId="77777777" w:rsidR="008409C2" w:rsidRDefault="008409C2" w:rsidP="008409C2">
      <w:pPr>
        <w:pStyle w:val="Body"/>
        <w:keepNext/>
        <w:keepLines/>
        <w:rPr>
          <w:rFonts w:ascii="Times New Roman" w:hAnsi="Times New Roman"/>
          <w:b/>
          <w:bCs/>
          <w:sz w:val="24"/>
          <w:szCs w:val="24"/>
          <w:lang w:val="en-US"/>
        </w:rPr>
      </w:pPr>
      <w:r w:rsidRPr="003905BD">
        <w:rPr>
          <w:rFonts w:ascii="Times New Roman" w:hAnsi="Times New Roman"/>
          <w:b/>
          <w:bCs/>
          <w:sz w:val="24"/>
          <w:szCs w:val="24"/>
          <w:lang w:val="en-US"/>
        </w:rPr>
        <w:t xml:space="preserve">Recommendation of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Supervisor/</w:t>
      </w:r>
      <w:r w:rsidRPr="003905BD">
        <w:rPr>
          <w:rFonts w:ascii="Times New Roman" w:hAnsi="Times New Roman"/>
          <w:b/>
          <w:bCs/>
          <w:sz w:val="24"/>
          <w:szCs w:val="24"/>
          <w:lang w:val="en-US"/>
        </w:rPr>
        <w:t>Head of the Department</w:t>
      </w:r>
    </w:p>
    <w:p w14:paraId="7F4015BD" w14:textId="77777777" w:rsidR="008409C2" w:rsidRPr="003905BD" w:rsidRDefault="008409C2" w:rsidP="008409C2">
      <w:pPr>
        <w:pStyle w:val="Body"/>
        <w:keepNext/>
        <w:keepLines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05"/>
        <w:gridCol w:w="2811"/>
      </w:tblGrid>
      <w:tr w:rsidR="008409C2" w14:paraId="3C9C8744" w14:textId="77777777" w:rsidTr="00524219">
        <w:tc>
          <w:tcPr>
            <w:tcW w:w="6205" w:type="dxa"/>
          </w:tcPr>
          <w:p w14:paraId="588EF8A8" w14:textId="77777777" w:rsidR="008409C2" w:rsidRDefault="008409C2" w:rsidP="0052421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  <w:r>
              <w:t>Name of the Supervisor/HOD:</w:t>
            </w:r>
          </w:p>
        </w:tc>
        <w:tc>
          <w:tcPr>
            <w:tcW w:w="2811" w:type="dxa"/>
            <w:tcBorders>
              <w:bottom w:val="single" w:sz="4" w:space="0" w:color="auto"/>
            </w:tcBorders>
          </w:tcPr>
          <w:p w14:paraId="7FE62EC0" w14:textId="77777777" w:rsidR="008409C2" w:rsidRDefault="008409C2" w:rsidP="0052421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</w:p>
        </w:tc>
      </w:tr>
      <w:tr w:rsidR="008409C2" w14:paraId="2EBE69C4" w14:textId="77777777" w:rsidTr="00524219">
        <w:tc>
          <w:tcPr>
            <w:tcW w:w="6205" w:type="dxa"/>
          </w:tcPr>
          <w:p w14:paraId="5BFE1DEF" w14:textId="6ECD98C4" w:rsidR="008409C2" w:rsidRPr="004205E0" w:rsidRDefault="00891B55" w:rsidP="00E656C3">
            <w:pPr>
              <w:pStyle w:val="Field3"/>
              <w:ind w:left="0" w:firstLine="0"/>
            </w:pPr>
            <w:sdt>
              <w:sdtPr>
                <w:id w:val="-126945805"/>
                <w:placeholder>
                  <w:docPart w:val="D2BB016D55CD4A78AA3B0130A3F3BB2D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E4D60">
                  <w:rPr>
                    <w:highlight w:val="lightGray"/>
                  </w:rPr>
                  <w:t>Designation</w:t>
                </w:r>
              </w:sdtContent>
            </w:sdt>
          </w:p>
        </w:tc>
        <w:tc>
          <w:tcPr>
            <w:tcW w:w="2811" w:type="dxa"/>
            <w:tcBorders>
              <w:top w:val="single" w:sz="4" w:space="0" w:color="auto"/>
            </w:tcBorders>
          </w:tcPr>
          <w:p w14:paraId="3ECF38AF" w14:textId="77777777" w:rsidR="008409C2" w:rsidRDefault="008409C2" w:rsidP="0052421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>
              <w:t>Signature</w:t>
            </w:r>
          </w:p>
        </w:tc>
      </w:tr>
    </w:tbl>
    <w:p w14:paraId="59EC5606" w14:textId="77777777" w:rsidR="008409C2" w:rsidRDefault="008409C2" w:rsidP="008409C2"/>
    <w:p w14:paraId="5AAD0B81" w14:textId="77777777" w:rsidR="008409C2" w:rsidRDefault="008409C2" w:rsidP="008409C2">
      <w:pPr>
        <w:keepNext/>
        <w:keepLines/>
        <w:spacing w:line="360" w:lineRule="auto"/>
      </w:pPr>
      <w:r>
        <w:t>Addres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5"/>
      </w:tblGrid>
      <w:tr w:rsidR="008409C2" w:rsidRPr="00313816" w14:paraId="676F241E" w14:textId="77777777" w:rsidTr="00524219">
        <w:tc>
          <w:tcPr>
            <w:tcW w:w="4415" w:type="dxa"/>
          </w:tcPr>
          <w:p w14:paraId="3B9F4036" w14:textId="477501A9" w:rsidR="008409C2" w:rsidRPr="00DE4D60" w:rsidRDefault="00891B55" w:rsidP="00E656C3">
            <w:pPr>
              <w:pStyle w:val="Field3"/>
              <w:ind w:left="0" w:firstLine="0"/>
              <w:rPr>
                <w:color w:val="808080" w:themeColor="background1" w:themeShade="80"/>
              </w:rPr>
            </w:pPr>
            <w:sdt>
              <w:sdtPr>
                <w:rPr>
                  <w:color w:val="808080" w:themeColor="background1" w:themeShade="80"/>
                </w:rPr>
                <w:id w:val="-1497722247"/>
                <w:placeholder>
                  <w:docPart w:val="0744A60DDE3F4E0B84F94BC92C786D06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E4D60">
                  <w:rPr>
                    <w:highlight w:val="lightGray"/>
                  </w:rPr>
                  <w:t>Type office address here</w:t>
                </w:r>
              </w:sdtContent>
            </w:sdt>
          </w:p>
        </w:tc>
      </w:tr>
      <w:tr w:rsidR="008409C2" w:rsidRPr="00313816" w14:paraId="25FB2233" w14:textId="77777777" w:rsidTr="00524219">
        <w:tc>
          <w:tcPr>
            <w:tcW w:w="4415" w:type="dxa"/>
          </w:tcPr>
          <w:p w14:paraId="2DC97E32" w14:textId="7B1A9FE5" w:rsidR="008409C2" w:rsidRPr="00313816" w:rsidRDefault="00891B55" w:rsidP="00E656C3">
            <w:pPr>
              <w:pStyle w:val="Field3"/>
              <w:ind w:left="0" w:firstLine="0"/>
            </w:pPr>
            <w:sdt>
              <w:sdtPr>
                <w:id w:val="2047633282"/>
                <w:placeholder>
                  <w:docPart w:val="1D1289266C08481F8BEAF43C46D9E301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E4D60">
                  <w:rPr>
                    <w:highlight w:val="lightGray"/>
                  </w:rPr>
                  <w:t>Telephone/Mobile</w:t>
                </w:r>
              </w:sdtContent>
            </w:sdt>
          </w:p>
        </w:tc>
      </w:tr>
      <w:tr w:rsidR="008409C2" w:rsidRPr="00313816" w14:paraId="144C028A" w14:textId="77777777" w:rsidTr="00524219">
        <w:tc>
          <w:tcPr>
            <w:tcW w:w="4415" w:type="dxa"/>
          </w:tcPr>
          <w:p w14:paraId="2E5BD6CB" w14:textId="633ECBBB" w:rsidR="008409C2" w:rsidRPr="00313816" w:rsidRDefault="00891B55" w:rsidP="00E656C3">
            <w:pPr>
              <w:pStyle w:val="Field3"/>
              <w:ind w:left="0" w:firstLine="0"/>
            </w:pPr>
            <w:sdt>
              <w:sdtPr>
                <w:id w:val="-1388634364"/>
                <w:placeholder>
                  <w:docPart w:val="FB7706A63F124933B23755ED43470E1E"/>
                </w:placeholder>
                <w:temporary/>
                <w:showingPlcHdr/>
                <w15:appearance w15:val="hidden"/>
              </w:sdtPr>
              <w:sdtEndPr/>
              <w:sdtContent>
                <w:r w:rsidR="008409C2" w:rsidRPr="00DE4D60">
                  <w:rPr>
                    <w:highlight w:val="lightGray"/>
                  </w:rPr>
                  <w:t>Email</w:t>
                </w:r>
              </w:sdtContent>
            </w:sdt>
          </w:p>
        </w:tc>
      </w:tr>
    </w:tbl>
    <w:p w14:paraId="35CFA063" w14:textId="77777777" w:rsidR="00C34EC3" w:rsidRPr="00C34EC3" w:rsidRDefault="00C34EC3" w:rsidP="008409C2">
      <w:pPr>
        <w:spacing w:line="360" w:lineRule="auto"/>
      </w:pPr>
    </w:p>
    <w:sectPr w:rsidR="00C34EC3" w:rsidRPr="00C34E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30D89"/>
    <w:multiLevelType w:val="hybridMultilevel"/>
    <w:tmpl w:val="E404ED2C"/>
    <w:lvl w:ilvl="0" w:tplc="5E402D2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A625DE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BB8F844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DE614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0E78D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2309128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2CB5F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222904C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5CC1F48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8AB7B76"/>
    <w:multiLevelType w:val="hybridMultilevel"/>
    <w:tmpl w:val="405A44F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231748"/>
    <w:multiLevelType w:val="hybridMultilevel"/>
    <w:tmpl w:val="01F0953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6776BE8"/>
    <w:multiLevelType w:val="hybridMultilevel"/>
    <w:tmpl w:val="EA6A818C"/>
    <w:lvl w:ilvl="0" w:tplc="3F1A3B6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7CB502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1250C6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53CCC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FB6C704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2A2B800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22CAA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E42496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B627CD2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631F70FA"/>
    <w:multiLevelType w:val="hybridMultilevel"/>
    <w:tmpl w:val="CB78459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  <w:lvlOverride w:ilvl="0">
      <w:startOverride w:val="5"/>
    </w:lvlOverride>
  </w:num>
  <w:num w:numId="3">
    <w:abstractNumId w:val="0"/>
    <w:lvlOverride w:ilvl="0">
      <w:startOverride w:val="6"/>
    </w:lvlOverride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tzQ1NzAyMTK2MDJV0lEKTi0uzszPAykwrgUAZQOKKCwAAAA="/>
  </w:docVars>
  <w:rsids>
    <w:rsidRoot w:val="00AB6DAD"/>
    <w:rsid w:val="00020D27"/>
    <w:rsid w:val="00021022"/>
    <w:rsid w:val="00125F51"/>
    <w:rsid w:val="00131645"/>
    <w:rsid w:val="00133CFF"/>
    <w:rsid w:val="001A19A6"/>
    <w:rsid w:val="001B31A0"/>
    <w:rsid w:val="001B44C9"/>
    <w:rsid w:val="00275C82"/>
    <w:rsid w:val="002C4C99"/>
    <w:rsid w:val="00371821"/>
    <w:rsid w:val="00372AFF"/>
    <w:rsid w:val="003905BD"/>
    <w:rsid w:val="0039305F"/>
    <w:rsid w:val="003E0B1C"/>
    <w:rsid w:val="003E3EC0"/>
    <w:rsid w:val="004269BF"/>
    <w:rsid w:val="00437A0B"/>
    <w:rsid w:val="00493B6C"/>
    <w:rsid w:val="004E0738"/>
    <w:rsid w:val="0050212D"/>
    <w:rsid w:val="00534646"/>
    <w:rsid w:val="005C7FE0"/>
    <w:rsid w:val="00603A98"/>
    <w:rsid w:val="00671C21"/>
    <w:rsid w:val="00700734"/>
    <w:rsid w:val="00734DF2"/>
    <w:rsid w:val="007515C1"/>
    <w:rsid w:val="00780355"/>
    <w:rsid w:val="008409C2"/>
    <w:rsid w:val="00845C92"/>
    <w:rsid w:val="008603C2"/>
    <w:rsid w:val="00891B55"/>
    <w:rsid w:val="008C4B38"/>
    <w:rsid w:val="008D14F8"/>
    <w:rsid w:val="009201AA"/>
    <w:rsid w:val="0093728A"/>
    <w:rsid w:val="00951D60"/>
    <w:rsid w:val="00975359"/>
    <w:rsid w:val="009B230D"/>
    <w:rsid w:val="00A800EE"/>
    <w:rsid w:val="00AB6DAD"/>
    <w:rsid w:val="00AC412B"/>
    <w:rsid w:val="00B147F9"/>
    <w:rsid w:val="00BE7C06"/>
    <w:rsid w:val="00C34EC3"/>
    <w:rsid w:val="00C8484B"/>
    <w:rsid w:val="00CD6E0C"/>
    <w:rsid w:val="00CE5E93"/>
    <w:rsid w:val="00DE4D60"/>
    <w:rsid w:val="00E158D3"/>
    <w:rsid w:val="00E656C3"/>
    <w:rsid w:val="00E81C59"/>
    <w:rsid w:val="00EB3175"/>
    <w:rsid w:val="00EB3C4C"/>
    <w:rsid w:val="00EB6C32"/>
    <w:rsid w:val="00EE55E8"/>
    <w:rsid w:val="00F11089"/>
    <w:rsid w:val="00F91761"/>
    <w:rsid w:val="00FC1E45"/>
    <w:rsid w:val="00FE0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5B148"/>
  <w15:chartTrackingRefBased/>
  <w15:docId w15:val="{ECE68274-05FE-4A68-BA78-154C303A1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5C92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360" w:lineRule="auto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en-IN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34"/>
    <w:qFormat/>
    <w:rsid w:val="009201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="Calibri" w:eastAsiaTheme="minorHAnsi" w:hAnsi="Calibri"/>
      <w:sz w:val="22"/>
      <w:szCs w:val="22"/>
      <w:bdr w:val="none" w:sz="0" w:space="0" w:color="auto"/>
      <w:lang w:val="en-IN"/>
    </w:rPr>
  </w:style>
  <w:style w:type="character" w:styleId="PlaceholderText">
    <w:name w:val="Placeholder Text"/>
    <w:basedOn w:val="DefaultParagraphFont"/>
    <w:uiPriority w:val="99"/>
    <w:semiHidden/>
    <w:rsid w:val="00C8484B"/>
    <w:rPr>
      <w:color w:val="808080"/>
    </w:rPr>
  </w:style>
  <w:style w:type="table" w:styleId="TableGrid">
    <w:name w:val="Table Grid"/>
    <w:basedOn w:val="TableNormal"/>
    <w:uiPriority w:val="59"/>
    <w:rsid w:val="00EE55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845C9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yperlink">
    <w:name w:val="Hyperlink"/>
    <w:basedOn w:val="DefaultParagraphFont"/>
    <w:unhideWhenUsed/>
    <w:rsid w:val="00845C9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D14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14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4F8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4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4F8"/>
    <w:rPr>
      <w:rFonts w:ascii="Times New Roman" w:eastAsia="Arial Unicode MS" w:hAnsi="Times New Roman" w:cs="Times New Roman"/>
      <w:b/>
      <w:bCs/>
      <w:sz w:val="20"/>
      <w:szCs w:val="2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14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4F8"/>
    <w:rPr>
      <w:rFonts w:ascii="Segoe UI" w:eastAsia="Arial Unicode MS" w:hAnsi="Segoe UI" w:cs="Segoe UI"/>
      <w:sz w:val="18"/>
      <w:szCs w:val="18"/>
      <w:bdr w:val="nil"/>
      <w:lang w:val="en-US"/>
    </w:rPr>
  </w:style>
  <w:style w:type="paragraph" w:customStyle="1" w:styleId="Field2">
    <w:name w:val="Field 2"/>
    <w:basedOn w:val="Normal"/>
    <w:qFormat/>
    <w:rsid w:val="008409C2"/>
    <w:pPr>
      <w:spacing w:before="40" w:after="40"/>
      <w:ind w:left="330"/>
    </w:pPr>
    <w:rPr>
      <w:color w:val="000000" w:themeColor="text1"/>
    </w:rPr>
  </w:style>
  <w:style w:type="paragraph" w:customStyle="1" w:styleId="Field1">
    <w:name w:val="Field 1"/>
    <w:basedOn w:val="Normal"/>
    <w:qFormat/>
    <w:rsid w:val="008409C2"/>
    <w:pPr>
      <w:spacing w:before="40" w:after="40"/>
    </w:pPr>
    <w:rPr>
      <w:color w:val="000000" w:themeColor="text1"/>
    </w:rPr>
  </w:style>
  <w:style w:type="paragraph" w:customStyle="1" w:styleId="Field3">
    <w:name w:val="Field 3"/>
    <w:basedOn w:val="Normal"/>
    <w:qFormat/>
    <w:rsid w:val="008409C2"/>
    <w:pPr>
      <w:spacing w:before="40" w:after="40"/>
      <w:ind w:left="360" w:firstLine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515FD86DD074CD390CA22506D194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DBDE8-CAD8-4C7E-9C53-E7A85BCB9DA2}"/>
      </w:docPartPr>
      <w:docPartBody>
        <w:p w:rsidR="0034429D" w:rsidRDefault="0053047E" w:rsidP="0053047E">
          <w:pPr>
            <w:pStyle w:val="2515FD86DD074CD390CA22506D1941537"/>
          </w:pPr>
          <w:r w:rsidRPr="00E656C3">
            <w:rPr>
              <w:rStyle w:val="PlaceholderText"/>
              <w:color w:val="auto"/>
              <w:highlight w:val="lightGray"/>
            </w:rPr>
            <w:t>Click here to enter</w:t>
          </w:r>
          <w:r w:rsidRPr="00E656C3">
            <w:rPr>
              <w:rStyle w:val="PlaceholderText"/>
              <w:color w:val="auto"/>
            </w:rPr>
            <w:t xml:space="preserve"> </w:t>
          </w:r>
          <w:r w:rsidRPr="00E656C3">
            <w:rPr>
              <w:rStyle w:val="PlaceholderText"/>
              <w:color w:val="auto"/>
              <w:highlight w:val="lightGray"/>
            </w:rPr>
            <w:t>text</w:t>
          </w:r>
        </w:p>
      </w:docPartBody>
    </w:docPart>
    <w:docPart>
      <w:docPartPr>
        <w:name w:val="49969C62BB9B4BB886E2359AC2F8A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724CC-4C43-4E98-8A69-BECA78F89560}"/>
      </w:docPartPr>
      <w:docPartBody>
        <w:p w:rsidR="0034429D" w:rsidRDefault="0053047E" w:rsidP="0053047E">
          <w:pPr>
            <w:pStyle w:val="49969C62BB9B4BB886E2359AC2F8AA857"/>
          </w:pPr>
          <w:r w:rsidRPr="00E656C3">
            <w:rPr>
              <w:rStyle w:val="PlaceholderText"/>
              <w:color w:val="auto"/>
              <w:highlight w:val="lightGray"/>
            </w:rPr>
            <w:t>Enter address here</w:t>
          </w:r>
        </w:p>
      </w:docPartBody>
    </w:docPart>
    <w:docPart>
      <w:docPartPr>
        <w:name w:val="0D88FB4C658647029BBC39D7AF38F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060FB-383A-4EE7-8F86-AC9058598BA7}"/>
      </w:docPartPr>
      <w:docPartBody>
        <w:p w:rsidR="0034429D" w:rsidRDefault="0053047E" w:rsidP="0053047E">
          <w:pPr>
            <w:pStyle w:val="0D88FB4C658647029BBC39D7AF38F2157"/>
          </w:pPr>
          <w:r w:rsidRPr="00E656C3">
            <w:rPr>
              <w:rStyle w:val="PlaceholderText"/>
              <w:color w:val="auto"/>
              <w:highlight w:val="lightGray"/>
            </w:rPr>
            <w:t>Enter address here</w:t>
          </w:r>
        </w:p>
      </w:docPartBody>
    </w:docPart>
    <w:docPart>
      <w:docPartPr>
        <w:name w:val="1D2BAD2394284CA38622482AAC57C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719EB-E009-47D5-A3E8-B270F33D9308}"/>
      </w:docPartPr>
      <w:docPartBody>
        <w:p w:rsidR="0034429D" w:rsidRDefault="0053047E" w:rsidP="0053047E">
          <w:pPr>
            <w:pStyle w:val="1D2BAD2394284CA38622482AAC57C4D07"/>
          </w:pPr>
          <w:r w:rsidRPr="00E656C3">
            <w:rPr>
              <w:rStyle w:val="PlaceholderText"/>
              <w:color w:val="auto"/>
              <w:highlight w:val="lightGray"/>
            </w:rPr>
            <w:t>Telephone</w:t>
          </w:r>
        </w:p>
      </w:docPartBody>
    </w:docPart>
    <w:docPart>
      <w:docPartPr>
        <w:name w:val="C3CA35D25E0847DF9DF85DBBDD037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8DFE8-BDCD-4DDA-97CD-F8C639916488}"/>
      </w:docPartPr>
      <w:docPartBody>
        <w:p w:rsidR="0034429D" w:rsidRDefault="0053047E" w:rsidP="0053047E">
          <w:pPr>
            <w:pStyle w:val="C3CA35D25E0847DF9DF85DBBDD03763E7"/>
          </w:pPr>
          <w:r w:rsidRPr="00E656C3">
            <w:rPr>
              <w:rStyle w:val="PlaceholderText"/>
              <w:color w:val="auto"/>
              <w:highlight w:val="lightGray"/>
            </w:rPr>
            <w:t>Telephone</w:t>
          </w:r>
        </w:p>
      </w:docPartBody>
    </w:docPart>
    <w:docPart>
      <w:docPartPr>
        <w:name w:val="952861E2844A46A7B174E57F8C5E0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34E36-5B84-47B7-BB0C-BB89FB651809}"/>
      </w:docPartPr>
      <w:docPartBody>
        <w:p w:rsidR="0034429D" w:rsidRDefault="0053047E" w:rsidP="0053047E">
          <w:pPr>
            <w:pStyle w:val="952861E2844A46A7B174E57F8C5E0EF97"/>
          </w:pPr>
          <w:r w:rsidRPr="00E656C3">
            <w:rPr>
              <w:rStyle w:val="PlaceholderText"/>
              <w:color w:val="auto"/>
              <w:highlight w:val="lightGray"/>
            </w:rPr>
            <w:t>Mobile</w:t>
          </w:r>
        </w:p>
      </w:docPartBody>
    </w:docPart>
    <w:docPart>
      <w:docPartPr>
        <w:name w:val="C7EE7DF0EFFA421FA7DEB3F71D2D5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B8B7E-0A54-481C-A256-B70715088C0C}"/>
      </w:docPartPr>
      <w:docPartBody>
        <w:p w:rsidR="0034429D" w:rsidRDefault="0053047E" w:rsidP="0053047E">
          <w:pPr>
            <w:pStyle w:val="C7EE7DF0EFFA421FA7DEB3F71D2D5AD87"/>
          </w:pPr>
          <w:r w:rsidRPr="00E656C3">
            <w:rPr>
              <w:rStyle w:val="PlaceholderText"/>
              <w:color w:val="auto"/>
              <w:highlight w:val="lightGray"/>
            </w:rPr>
            <w:t>Mobile</w:t>
          </w:r>
        </w:p>
      </w:docPartBody>
    </w:docPart>
    <w:docPart>
      <w:docPartPr>
        <w:name w:val="1F18F0C5BB1649A183D8EDF4719DB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2310A-55AD-4917-866E-4CEBB279F702}"/>
      </w:docPartPr>
      <w:docPartBody>
        <w:p w:rsidR="0034429D" w:rsidRDefault="0053047E" w:rsidP="0053047E">
          <w:pPr>
            <w:pStyle w:val="1F18F0C5BB1649A183D8EDF4719DB2EE7"/>
          </w:pPr>
          <w:r w:rsidRPr="00E656C3">
            <w:rPr>
              <w:rStyle w:val="PlaceholderText"/>
              <w:color w:val="auto"/>
              <w:highlight w:val="lightGray"/>
            </w:rPr>
            <w:t>Email</w:t>
          </w:r>
        </w:p>
      </w:docPartBody>
    </w:docPart>
    <w:docPart>
      <w:docPartPr>
        <w:name w:val="6A8FBBB83E1B4FB3AF7DF598D4D4D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7F16F-DD3E-4557-A504-ADF35F4DAF33}"/>
      </w:docPartPr>
      <w:docPartBody>
        <w:p w:rsidR="0034429D" w:rsidRDefault="0053047E" w:rsidP="0053047E">
          <w:pPr>
            <w:pStyle w:val="6A8FBBB83E1B4FB3AF7DF598D4D4D5D27"/>
          </w:pPr>
          <w:r w:rsidRPr="00E656C3">
            <w:rPr>
              <w:rStyle w:val="PlaceholderText"/>
              <w:color w:val="auto"/>
              <w:highlight w:val="lightGray"/>
            </w:rPr>
            <w:t>Email</w:t>
          </w:r>
        </w:p>
      </w:docPartBody>
    </w:docPart>
    <w:docPart>
      <w:docPartPr>
        <w:name w:val="CEE0B77232604D3186BF188699CA1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AE94E-91C6-4D1A-94BB-87F7ECC05F4F}"/>
      </w:docPartPr>
      <w:docPartBody>
        <w:p w:rsidR="0034429D" w:rsidRDefault="0053047E" w:rsidP="0053047E">
          <w:pPr>
            <w:pStyle w:val="CEE0B77232604D3186BF188699CA19F87"/>
          </w:pPr>
          <w:r w:rsidRPr="00603A98">
            <w:rPr>
              <w:color w:val="auto"/>
              <w:highlight w:val="lightGray"/>
            </w:rPr>
            <w:t>T</w:t>
          </w:r>
          <w:r>
            <w:rPr>
              <w:color w:val="auto"/>
              <w:highlight w:val="lightGray"/>
            </w:rPr>
            <w:t>ype dd-MM-yyyy</w:t>
          </w:r>
        </w:p>
      </w:docPartBody>
    </w:docPart>
    <w:docPart>
      <w:docPartPr>
        <w:name w:val="A497B44EF16C488795723752B9339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A540C-D4D7-484C-8EAA-06380A4A98AF}"/>
      </w:docPartPr>
      <w:docPartBody>
        <w:p w:rsidR="0034429D" w:rsidRDefault="0053047E" w:rsidP="0053047E">
          <w:pPr>
            <w:pStyle w:val="A497B44EF16C488795723752B9339F297"/>
          </w:pPr>
          <w:r w:rsidRPr="00603A98">
            <w:rPr>
              <w:highlight w:val="lightGray"/>
            </w:rPr>
            <w:t>Type name of the Organization</w:t>
          </w:r>
        </w:p>
      </w:docPartBody>
    </w:docPart>
    <w:docPart>
      <w:docPartPr>
        <w:name w:val="DE124D7D3EE3448DA0A48D67634AF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05B23-02E4-4850-9348-99F07ABAC907}"/>
      </w:docPartPr>
      <w:docPartBody>
        <w:p w:rsidR="0034429D" w:rsidRDefault="0053047E" w:rsidP="0053047E">
          <w:pPr>
            <w:pStyle w:val="DE124D7D3EE3448DA0A48D67634AF5AD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D81CBCD092BE4839AD900D423665B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FAC1C-5C06-4482-8014-14FA987A6D5C}"/>
      </w:docPartPr>
      <w:docPartBody>
        <w:p w:rsidR="0034429D" w:rsidRDefault="0053047E" w:rsidP="0053047E">
          <w:pPr>
            <w:pStyle w:val="D81CBCD092BE4839AD900D423665B9A2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3FF929DE4BC845C38909F5B5DEC46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1B511-092A-447D-8120-7CF870F0B01B}"/>
      </w:docPartPr>
      <w:docPartBody>
        <w:p w:rsidR="0034429D" w:rsidRDefault="0053047E" w:rsidP="0053047E">
          <w:pPr>
            <w:pStyle w:val="3FF929DE4BC845C38909F5B5DEC46BF2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EFAC0048488C4EAFA8A10DE7655D6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D04A5-1FF0-4009-811C-33CA4CDCB75E}"/>
      </w:docPartPr>
      <w:docPartBody>
        <w:p w:rsidR="0034429D" w:rsidRDefault="0053047E" w:rsidP="0053047E">
          <w:pPr>
            <w:pStyle w:val="EFAC0048488C4EAFA8A10DE7655D699C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CCF492D16F0A42D38AA10FC0B865B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5B52F-D134-4013-81DC-855AA6E34CCC}"/>
      </w:docPartPr>
      <w:docPartBody>
        <w:p w:rsidR="0034429D" w:rsidRDefault="0053047E" w:rsidP="0053047E">
          <w:pPr>
            <w:pStyle w:val="CCF492D16F0A42D38AA10FC0B865B343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467AEFB6B3844BDEAE3F96AC7C1BE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B480B-9074-4045-BFB1-50132D36849C}"/>
      </w:docPartPr>
      <w:docPartBody>
        <w:p w:rsidR="0034429D" w:rsidRDefault="0053047E" w:rsidP="0053047E">
          <w:pPr>
            <w:pStyle w:val="467AEFB6B3844BDEAE3F96AC7C1BEC44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3137A95D0293407EAC38E84C6C306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09745-9F9F-46CF-9FE2-DC04DD3CFB14}"/>
      </w:docPartPr>
      <w:docPartBody>
        <w:p w:rsidR="0034429D" w:rsidRDefault="0053047E" w:rsidP="0053047E">
          <w:pPr>
            <w:pStyle w:val="3137A95D0293407EAC38E84C6C3065DA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E0C9D175BE3C426B8AF0E59683463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6CFDC-14E2-47CF-8FB1-115F45CF9FFC}"/>
      </w:docPartPr>
      <w:docPartBody>
        <w:p w:rsidR="0034429D" w:rsidRDefault="0053047E" w:rsidP="0053047E">
          <w:pPr>
            <w:pStyle w:val="E0C9D175BE3C426B8AF0E5968346346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4C7E884DF67243298C8B1240685A9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5EB8B-0FF1-46F1-AA12-DA1B4FDE43CA}"/>
      </w:docPartPr>
      <w:docPartBody>
        <w:p w:rsidR="0034429D" w:rsidRDefault="0053047E" w:rsidP="0053047E">
          <w:pPr>
            <w:pStyle w:val="4C7E884DF67243298C8B1240685A98C5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772C65186ACC4A7EBE12307B12C22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3FDB2-AAE6-4A2E-8E6E-94B91DD8D0CE}"/>
      </w:docPartPr>
      <w:docPartBody>
        <w:p w:rsidR="0034429D" w:rsidRDefault="0053047E" w:rsidP="0053047E">
          <w:pPr>
            <w:pStyle w:val="772C65186ACC4A7EBE12307B12C2272B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5A810A129B5648079AC6452F3C6DC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59CFB-D89D-452A-A711-80397D92F489}"/>
      </w:docPartPr>
      <w:docPartBody>
        <w:p w:rsidR="0034429D" w:rsidRDefault="0053047E" w:rsidP="0053047E">
          <w:pPr>
            <w:pStyle w:val="5A810A129B5648079AC6452F3C6DCAE7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2A4BAA74B0EF4502A001DD6EF9F58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5B280-5706-4F46-B7C7-18947C8F2156}"/>
      </w:docPartPr>
      <w:docPartBody>
        <w:p w:rsidR="0034429D" w:rsidRDefault="0053047E" w:rsidP="0053047E">
          <w:pPr>
            <w:pStyle w:val="2A4BAA74B0EF4502A001DD6EF9F5833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BF847920C2424353A72E0400BC476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0FD46-DC67-42BF-9D4C-7DCF389678E9}"/>
      </w:docPartPr>
      <w:docPartBody>
        <w:p w:rsidR="0034429D" w:rsidRDefault="0053047E" w:rsidP="0053047E">
          <w:pPr>
            <w:pStyle w:val="BF847920C2424353A72E0400BC476ADA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FAE9B063DDD94DE09B1313C03F104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6785D-8B54-46B9-81DD-6AA9B1079425}"/>
      </w:docPartPr>
      <w:docPartBody>
        <w:p w:rsidR="0034429D" w:rsidRDefault="0053047E" w:rsidP="0053047E">
          <w:pPr>
            <w:pStyle w:val="FAE9B063DDD94DE09B1313C03F104EF1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512CC49DED954856895BD6FC88D22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9B9FE-1BBE-4DF9-BE58-DBDA2E0470F2}"/>
      </w:docPartPr>
      <w:docPartBody>
        <w:p w:rsidR="0034429D" w:rsidRDefault="0053047E" w:rsidP="0053047E">
          <w:pPr>
            <w:pStyle w:val="512CC49DED954856895BD6FC88D2219A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59B89CD730514708B8CB6061CC76B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FEC0C-CC58-4BDB-9423-37A9B4176A7D}"/>
      </w:docPartPr>
      <w:docPartBody>
        <w:p w:rsidR="0034429D" w:rsidRDefault="0053047E" w:rsidP="0053047E">
          <w:pPr>
            <w:pStyle w:val="59B89CD730514708B8CB6061CC76B04D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36B0685D77444649A5819B1729AF7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E50427-AF93-48EE-B478-3C5278C13C96}"/>
      </w:docPartPr>
      <w:docPartBody>
        <w:p w:rsidR="0034429D" w:rsidRDefault="0053047E" w:rsidP="0053047E">
          <w:pPr>
            <w:pStyle w:val="36B0685D77444649A5819B1729AF7B71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2805B96EE01549EDBD2FF35A83CCB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C796-DF5D-4399-B28E-B53E5B98B8F5}"/>
      </w:docPartPr>
      <w:docPartBody>
        <w:p w:rsidR="0034429D" w:rsidRDefault="0053047E" w:rsidP="0053047E">
          <w:pPr>
            <w:pStyle w:val="2805B96EE01549EDBD2FF35A83CCBF67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8904DAADA29B4FC1BA47F0045BF47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37302-B443-4C30-A417-8F2D2A777E27}"/>
      </w:docPartPr>
      <w:docPartBody>
        <w:p w:rsidR="0034429D" w:rsidRDefault="0053047E" w:rsidP="0053047E">
          <w:pPr>
            <w:pStyle w:val="8904DAADA29B4FC1BA47F0045BF47EBB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714311426D9E4890ACE609B64F098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4540E-23E3-47B5-8D5C-5F2EEEF01297}"/>
      </w:docPartPr>
      <w:docPartBody>
        <w:p w:rsidR="0034429D" w:rsidRDefault="0053047E" w:rsidP="0053047E">
          <w:pPr>
            <w:pStyle w:val="714311426D9E4890ACE609B64F098EDF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14207079CFEB4EF485CC922EC424F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227B1-3991-4C14-8049-EB9574055BF9}"/>
      </w:docPartPr>
      <w:docPartBody>
        <w:p w:rsidR="0034429D" w:rsidRDefault="0053047E" w:rsidP="0053047E">
          <w:pPr>
            <w:pStyle w:val="14207079CFEB4EF485CC922EC424F5777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50313C9495FB4E3D8607E25C492C0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F0C9E-6BDE-4ADB-A32D-4E8E1F48F50A}"/>
      </w:docPartPr>
      <w:docPartBody>
        <w:p w:rsidR="0034429D" w:rsidRDefault="0053047E" w:rsidP="0053047E">
          <w:pPr>
            <w:pStyle w:val="50313C9495FB4E3D8607E25C492C0145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630E92CF751847518662EB3C4B5B4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A77B-A544-434F-AD56-3E81D48E7FED}"/>
      </w:docPartPr>
      <w:docPartBody>
        <w:p w:rsidR="0034429D" w:rsidRDefault="0053047E" w:rsidP="0053047E">
          <w:pPr>
            <w:pStyle w:val="630E92CF751847518662EB3C4B5B48DB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FDE5F2BDCB9D4021B9D7E4BC6F0D6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B8688-289A-4218-9B64-1B6A4ECE0735}"/>
      </w:docPartPr>
      <w:docPartBody>
        <w:p w:rsidR="0034429D" w:rsidRDefault="0053047E" w:rsidP="0053047E">
          <w:pPr>
            <w:pStyle w:val="FDE5F2BDCB9D4021B9D7E4BC6F0D65E07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E05B5ADC2CCA4174BA8497B59FE33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52CAB-0579-412B-A9DF-B13052C710C0}"/>
      </w:docPartPr>
      <w:docPartBody>
        <w:p w:rsidR="0034429D" w:rsidRDefault="0053047E" w:rsidP="0053047E">
          <w:pPr>
            <w:pStyle w:val="E05B5ADC2CCA4174BA8497B59FE33EF87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F103EC18FB7A426C8F3829006351E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3C6F6-377A-49F7-B590-8EAC5B70150C}"/>
      </w:docPartPr>
      <w:docPartBody>
        <w:p w:rsidR="0034429D" w:rsidRDefault="0053047E" w:rsidP="0053047E">
          <w:pPr>
            <w:pStyle w:val="F103EC18FB7A426C8F3829006351E5657"/>
          </w:pPr>
          <w:r w:rsidRPr="00603A98">
            <w:rPr>
              <w:rStyle w:val="PlaceholderText"/>
              <w:highlight w:val="lightGray"/>
            </w:rPr>
            <w:t>Type area of research</w:t>
          </w:r>
        </w:p>
      </w:docPartBody>
    </w:docPart>
    <w:docPart>
      <w:docPartPr>
        <w:name w:val="831C1176A16A415588CFDCB8C9F38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51DC5E-F2FF-42BA-B947-0BAACE784920}"/>
      </w:docPartPr>
      <w:docPartBody>
        <w:p w:rsidR="0034429D" w:rsidRDefault="0053047E" w:rsidP="0053047E">
          <w:pPr>
            <w:pStyle w:val="831C1176A16A415588CFDCB8C9F38CEC3"/>
          </w:pPr>
          <w:r w:rsidRPr="00371821">
            <w:rPr>
              <w:highlight w:val="lightGray"/>
            </w:rPr>
            <w:t>Type title</w:t>
          </w:r>
        </w:p>
      </w:docPartBody>
    </w:docPart>
    <w:docPart>
      <w:docPartPr>
        <w:name w:val="AE71645F3CEA4A86AC1955581E176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3F8C3-BB0C-447D-8AF1-6EDFEE4844E1}"/>
      </w:docPartPr>
      <w:docPartBody>
        <w:p w:rsidR="0034429D" w:rsidRDefault="0053047E" w:rsidP="0053047E">
          <w:pPr>
            <w:pStyle w:val="AE71645F3CEA4A86AC1955581E176A757"/>
          </w:pPr>
          <w:r w:rsidRPr="00E656C3">
            <w:rPr>
              <w:highlight w:val="lightGray"/>
            </w:rPr>
            <w:t>Type area of research</w:t>
          </w:r>
        </w:p>
      </w:docPartBody>
    </w:docPart>
    <w:docPart>
      <w:docPartPr>
        <w:name w:val="4CACDA03FF7D43E59ECE77F3CCBAC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76A88-A136-43F5-843A-C4E4BECE4BD2}"/>
      </w:docPartPr>
      <w:docPartBody>
        <w:p w:rsidR="0034429D" w:rsidRDefault="0053047E" w:rsidP="0053047E">
          <w:pPr>
            <w:pStyle w:val="4CACDA03FF7D43E59ECE77F3CCBAC0013"/>
          </w:pPr>
          <w:r w:rsidRPr="00371821">
            <w:rPr>
              <w:highlight w:val="lightGray"/>
            </w:rPr>
            <w:t>Type details of International awards</w:t>
          </w:r>
        </w:p>
      </w:docPartBody>
    </w:docPart>
    <w:docPart>
      <w:docPartPr>
        <w:name w:val="002ECACD767D4D81A2F957A9AAD87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07E32-115A-4791-98DE-F984C9B1C3BD}"/>
      </w:docPartPr>
      <w:docPartBody>
        <w:p w:rsidR="0034429D" w:rsidRDefault="0053047E" w:rsidP="0053047E">
          <w:pPr>
            <w:pStyle w:val="002ECACD767D4D81A2F957A9AAD87F8A3"/>
          </w:pPr>
          <w:r w:rsidRPr="00371821">
            <w:rPr>
              <w:highlight w:val="lightGray"/>
            </w:rPr>
            <w:t>Type list of papers published in peer reviewed journals</w:t>
          </w:r>
        </w:p>
      </w:docPartBody>
    </w:docPart>
    <w:docPart>
      <w:docPartPr>
        <w:name w:val="0F17098BD6E446708AE8E410A0220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2C2AD-896A-4D99-AFDA-414A3316843F}"/>
      </w:docPartPr>
      <w:docPartBody>
        <w:p w:rsidR="0034429D" w:rsidRDefault="0053047E" w:rsidP="0053047E">
          <w:pPr>
            <w:pStyle w:val="0F17098BD6E446708AE8E410A0220B253"/>
          </w:pPr>
          <w:r w:rsidRPr="00371821">
            <w:rPr>
              <w:highlight w:val="lightGray"/>
            </w:rPr>
            <w:t>Type the list of abstracts in conference proceedings</w:t>
          </w:r>
        </w:p>
      </w:docPartBody>
    </w:docPart>
    <w:docPart>
      <w:docPartPr>
        <w:name w:val="71006424ABFC4FB69BAAD9EA7D5A6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AB2C6-EF06-4F5E-B3B5-D19774361A6B}"/>
      </w:docPartPr>
      <w:docPartBody>
        <w:p w:rsidR="0034429D" w:rsidRDefault="0053047E" w:rsidP="0053047E">
          <w:pPr>
            <w:pStyle w:val="71006424ABFC4FB69BAAD9EA7D5A649C3"/>
          </w:pPr>
          <w:r w:rsidRPr="00371821">
            <w:rPr>
              <w:highlight w:val="lightGray"/>
            </w:rPr>
            <w:t>Give the list of patent and current status</w:t>
          </w:r>
        </w:p>
      </w:docPartBody>
    </w:docPart>
    <w:docPart>
      <w:docPartPr>
        <w:name w:val="D2BB016D55CD4A78AA3B0130A3F3B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DE2E6-6C43-42AE-9AB4-3C92C1C8F492}"/>
      </w:docPartPr>
      <w:docPartBody>
        <w:p w:rsidR="0034429D" w:rsidRDefault="0053047E" w:rsidP="0053047E">
          <w:pPr>
            <w:pStyle w:val="D2BB016D55CD4A78AA3B0130A3F3BB2D7"/>
          </w:pPr>
          <w:r w:rsidRPr="00DE4D60">
            <w:rPr>
              <w:highlight w:val="lightGray"/>
            </w:rPr>
            <w:t>Designation</w:t>
          </w:r>
        </w:p>
      </w:docPartBody>
    </w:docPart>
    <w:docPart>
      <w:docPartPr>
        <w:name w:val="0744A60DDE3F4E0B84F94BC92C786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A0FC0-2849-4B17-8A8D-832C73B7C74F}"/>
      </w:docPartPr>
      <w:docPartBody>
        <w:p w:rsidR="0034429D" w:rsidRDefault="0053047E" w:rsidP="0053047E">
          <w:pPr>
            <w:pStyle w:val="0744A60DDE3F4E0B84F94BC92C786D067"/>
          </w:pPr>
          <w:r w:rsidRPr="00DE4D60">
            <w:rPr>
              <w:highlight w:val="lightGray"/>
            </w:rPr>
            <w:t>Type office address here</w:t>
          </w:r>
        </w:p>
      </w:docPartBody>
    </w:docPart>
    <w:docPart>
      <w:docPartPr>
        <w:name w:val="1D1289266C08481F8BEAF43C46D9E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3A8E9-6C52-4A9C-891F-C543B318D685}"/>
      </w:docPartPr>
      <w:docPartBody>
        <w:p w:rsidR="0034429D" w:rsidRDefault="0053047E" w:rsidP="0053047E">
          <w:pPr>
            <w:pStyle w:val="1D1289266C08481F8BEAF43C46D9E3017"/>
          </w:pPr>
          <w:r w:rsidRPr="00DE4D60">
            <w:rPr>
              <w:highlight w:val="lightGray"/>
            </w:rPr>
            <w:t>Telephone/Mobile</w:t>
          </w:r>
        </w:p>
      </w:docPartBody>
    </w:docPart>
    <w:docPart>
      <w:docPartPr>
        <w:name w:val="FB7706A63F124933B23755ED43470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28E8C-6820-4C08-BEE9-D41FFE7502A4}"/>
      </w:docPartPr>
      <w:docPartBody>
        <w:p w:rsidR="0034429D" w:rsidRDefault="0053047E" w:rsidP="0053047E">
          <w:pPr>
            <w:pStyle w:val="FB7706A63F124933B23755ED43470E1E7"/>
          </w:pPr>
          <w:r w:rsidRPr="00DE4D60">
            <w:rPr>
              <w:highlight w:val="lightGray"/>
            </w:rPr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2168"/>
    <w:rsid w:val="0034429D"/>
    <w:rsid w:val="00355B92"/>
    <w:rsid w:val="0053047E"/>
    <w:rsid w:val="00782168"/>
    <w:rsid w:val="00D65F10"/>
    <w:rsid w:val="00ED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047E"/>
    <w:rPr>
      <w:color w:val="808080"/>
    </w:rPr>
  </w:style>
  <w:style w:type="paragraph" w:customStyle="1" w:styleId="2515FD86DD074CD390CA22506D194153">
    <w:name w:val="2515FD86DD074CD390CA22506D194153"/>
    <w:rsid w:val="00782168"/>
  </w:style>
  <w:style w:type="paragraph" w:customStyle="1" w:styleId="49969C62BB9B4BB886E2359AC2F8AA85">
    <w:name w:val="49969C62BB9B4BB886E2359AC2F8AA85"/>
    <w:rsid w:val="00782168"/>
  </w:style>
  <w:style w:type="paragraph" w:customStyle="1" w:styleId="0D88FB4C658647029BBC39D7AF38F215">
    <w:name w:val="0D88FB4C658647029BBC39D7AF38F215"/>
    <w:rsid w:val="00782168"/>
  </w:style>
  <w:style w:type="paragraph" w:customStyle="1" w:styleId="1D2BAD2394284CA38622482AAC57C4D0">
    <w:name w:val="1D2BAD2394284CA38622482AAC57C4D0"/>
    <w:rsid w:val="00782168"/>
  </w:style>
  <w:style w:type="paragraph" w:customStyle="1" w:styleId="C3CA35D25E0847DF9DF85DBBDD03763E">
    <w:name w:val="C3CA35D25E0847DF9DF85DBBDD03763E"/>
    <w:rsid w:val="00782168"/>
  </w:style>
  <w:style w:type="paragraph" w:customStyle="1" w:styleId="952861E2844A46A7B174E57F8C5E0EF9">
    <w:name w:val="952861E2844A46A7B174E57F8C5E0EF9"/>
    <w:rsid w:val="00782168"/>
  </w:style>
  <w:style w:type="paragraph" w:customStyle="1" w:styleId="C7EE7DF0EFFA421FA7DEB3F71D2D5AD8">
    <w:name w:val="C7EE7DF0EFFA421FA7DEB3F71D2D5AD8"/>
    <w:rsid w:val="00782168"/>
  </w:style>
  <w:style w:type="paragraph" w:customStyle="1" w:styleId="1F18F0C5BB1649A183D8EDF4719DB2EE">
    <w:name w:val="1F18F0C5BB1649A183D8EDF4719DB2EE"/>
    <w:rsid w:val="00782168"/>
  </w:style>
  <w:style w:type="paragraph" w:customStyle="1" w:styleId="6A8FBBB83E1B4FB3AF7DF598D4D4D5D2">
    <w:name w:val="6A8FBBB83E1B4FB3AF7DF598D4D4D5D2"/>
    <w:rsid w:val="00782168"/>
  </w:style>
  <w:style w:type="paragraph" w:customStyle="1" w:styleId="CEE0B77232604D3186BF188699CA19F8">
    <w:name w:val="CEE0B77232604D3186BF188699CA19F8"/>
    <w:rsid w:val="00782168"/>
  </w:style>
  <w:style w:type="paragraph" w:customStyle="1" w:styleId="A497B44EF16C488795723752B9339F29">
    <w:name w:val="A497B44EF16C488795723752B9339F29"/>
    <w:rsid w:val="00782168"/>
  </w:style>
  <w:style w:type="paragraph" w:customStyle="1" w:styleId="DE124D7D3EE3448DA0A48D67634AF5AD">
    <w:name w:val="DE124D7D3EE3448DA0A48D67634AF5AD"/>
    <w:rsid w:val="00782168"/>
  </w:style>
  <w:style w:type="paragraph" w:customStyle="1" w:styleId="D81CBCD092BE4839AD900D423665B9A2">
    <w:name w:val="D81CBCD092BE4839AD900D423665B9A2"/>
    <w:rsid w:val="00782168"/>
  </w:style>
  <w:style w:type="paragraph" w:customStyle="1" w:styleId="3FF929DE4BC845C38909F5B5DEC46BF2">
    <w:name w:val="3FF929DE4BC845C38909F5B5DEC46BF2"/>
    <w:rsid w:val="00782168"/>
  </w:style>
  <w:style w:type="paragraph" w:customStyle="1" w:styleId="EFAC0048488C4EAFA8A10DE7655D699C">
    <w:name w:val="EFAC0048488C4EAFA8A10DE7655D699C"/>
    <w:rsid w:val="00782168"/>
  </w:style>
  <w:style w:type="paragraph" w:customStyle="1" w:styleId="CCF492D16F0A42D38AA10FC0B865B343">
    <w:name w:val="CCF492D16F0A42D38AA10FC0B865B343"/>
    <w:rsid w:val="00782168"/>
  </w:style>
  <w:style w:type="paragraph" w:customStyle="1" w:styleId="467AEFB6B3844BDEAE3F96AC7C1BEC44">
    <w:name w:val="467AEFB6B3844BDEAE3F96AC7C1BEC44"/>
    <w:rsid w:val="00782168"/>
  </w:style>
  <w:style w:type="paragraph" w:customStyle="1" w:styleId="3137A95D0293407EAC38E84C6C3065DA">
    <w:name w:val="3137A95D0293407EAC38E84C6C3065DA"/>
    <w:rsid w:val="00782168"/>
  </w:style>
  <w:style w:type="paragraph" w:customStyle="1" w:styleId="E0C9D175BE3C426B8AF0E59683463461">
    <w:name w:val="E0C9D175BE3C426B8AF0E59683463461"/>
    <w:rsid w:val="00782168"/>
  </w:style>
  <w:style w:type="paragraph" w:customStyle="1" w:styleId="4C7E884DF67243298C8B1240685A98C5">
    <w:name w:val="4C7E884DF67243298C8B1240685A98C5"/>
    <w:rsid w:val="00782168"/>
  </w:style>
  <w:style w:type="paragraph" w:customStyle="1" w:styleId="772C65186ACC4A7EBE12307B12C2272B">
    <w:name w:val="772C65186ACC4A7EBE12307B12C2272B"/>
    <w:rsid w:val="00782168"/>
  </w:style>
  <w:style w:type="paragraph" w:customStyle="1" w:styleId="5A810A129B5648079AC6452F3C6DCAE7">
    <w:name w:val="5A810A129B5648079AC6452F3C6DCAE7"/>
    <w:rsid w:val="00782168"/>
  </w:style>
  <w:style w:type="paragraph" w:customStyle="1" w:styleId="2A4BAA74B0EF4502A001DD6EF9F58331">
    <w:name w:val="2A4BAA74B0EF4502A001DD6EF9F58331"/>
    <w:rsid w:val="00782168"/>
  </w:style>
  <w:style w:type="paragraph" w:customStyle="1" w:styleId="BF847920C2424353A72E0400BC476ADA">
    <w:name w:val="BF847920C2424353A72E0400BC476ADA"/>
    <w:rsid w:val="00782168"/>
  </w:style>
  <w:style w:type="paragraph" w:customStyle="1" w:styleId="FAE9B063DDD94DE09B1313C03F104EF1">
    <w:name w:val="FAE9B063DDD94DE09B1313C03F104EF1"/>
    <w:rsid w:val="00782168"/>
  </w:style>
  <w:style w:type="paragraph" w:customStyle="1" w:styleId="512CC49DED954856895BD6FC88D2219A">
    <w:name w:val="512CC49DED954856895BD6FC88D2219A"/>
    <w:rsid w:val="00782168"/>
  </w:style>
  <w:style w:type="paragraph" w:customStyle="1" w:styleId="59B89CD730514708B8CB6061CC76B04D">
    <w:name w:val="59B89CD730514708B8CB6061CC76B04D"/>
    <w:rsid w:val="00782168"/>
  </w:style>
  <w:style w:type="paragraph" w:customStyle="1" w:styleId="36B0685D77444649A5819B1729AF7B71">
    <w:name w:val="36B0685D77444649A5819B1729AF7B71"/>
    <w:rsid w:val="00782168"/>
  </w:style>
  <w:style w:type="paragraph" w:customStyle="1" w:styleId="2805B96EE01549EDBD2FF35A83CCBF67">
    <w:name w:val="2805B96EE01549EDBD2FF35A83CCBF67"/>
    <w:rsid w:val="00782168"/>
  </w:style>
  <w:style w:type="paragraph" w:customStyle="1" w:styleId="8904DAADA29B4FC1BA47F0045BF47EBB">
    <w:name w:val="8904DAADA29B4FC1BA47F0045BF47EBB"/>
    <w:rsid w:val="00782168"/>
  </w:style>
  <w:style w:type="paragraph" w:customStyle="1" w:styleId="714311426D9E4890ACE609B64F098EDF">
    <w:name w:val="714311426D9E4890ACE609B64F098EDF"/>
    <w:rsid w:val="00782168"/>
  </w:style>
  <w:style w:type="paragraph" w:customStyle="1" w:styleId="14207079CFEB4EF485CC922EC424F577">
    <w:name w:val="14207079CFEB4EF485CC922EC424F577"/>
    <w:rsid w:val="00782168"/>
  </w:style>
  <w:style w:type="paragraph" w:customStyle="1" w:styleId="50313C9495FB4E3D8607E25C492C0145">
    <w:name w:val="50313C9495FB4E3D8607E25C492C0145"/>
    <w:rsid w:val="00782168"/>
  </w:style>
  <w:style w:type="paragraph" w:customStyle="1" w:styleId="630E92CF751847518662EB3C4B5B48DB">
    <w:name w:val="630E92CF751847518662EB3C4B5B48DB"/>
    <w:rsid w:val="00782168"/>
  </w:style>
  <w:style w:type="paragraph" w:customStyle="1" w:styleId="FDE5F2BDCB9D4021B9D7E4BC6F0D65E0">
    <w:name w:val="FDE5F2BDCB9D4021B9D7E4BC6F0D65E0"/>
    <w:rsid w:val="00782168"/>
  </w:style>
  <w:style w:type="paragraph" w:customStyle="1" w:styleId="E05B5ADC2CCA4174BA8497B59FE33EF8">
    <w:name w:val="E05B5ADC2CCA4174BA8497B59FE33EF8"/>
    <w:rsid w:val="00782168"/>
  </w:style>
  <w:style w:type="paragraph" w:customStyle="1" w:styleId="F103EC18FB7A426C8F3829006351E565">
    <w:name w:val="F103EC18FB7A426C8F3829006351E565"/>
    <w:rsid w:val="00782168"/>
  </w:style>
  <w:style w:type="paragraph" w:customStyle="1" w:styleId="831C1176A16A415588CFDCB8C9F38CEC">
    <w:name w:val="831C1176A16A415588CFDCB8C9F38CEC"/>
    <w:rsid w:val="00782168"/>
  </w:style>
  <w:style w:type="paragraph" w:customStyle="1" w:styleId="AE71645F3CEA4A86AC1955581E176A75">
    <w:name w:val="AE71645F3CEA4A86AC1955581E176A75"/>
    <w:rsid w:val="00782168"/>
  </w:style>
  <w:style w:type="paragraph" w:customStyle="1" w:styleId="4CACDA03FF7D43E59ECE77F3CCBAC001">
    <w:name w:val="4CACDA03FF7D43E59ECE77F3CCBAC001"/>
    <w:rsid w:val="00782168"/>
  </w:style>
  <w:style w:type="paragraph" w:customStyle="1" w:styleId="002ECACD767D4D81A2F957A9AAD87F8A">
    <w:name w:val="002ECACD767D4D81A2F957A9AAD87F8A"/>
    <w:rsid w:val="00782168"/>
  </w:style>
  <w:style w:type="paragraph" w:customStyle="1" w:styleId="0F17098BD6E446708AE8E410A0220B25">
    <w:name w:val="0F17098BD6E446708AE8E410A0220B25"/>
    <w:rsid w:val="00782168"/>
  </w:style>
  <w:style w:type="paragraph" w:customStyle="1" w:styleId="71006424ABFC4FB69BAAD9EA7D5A649C">
    <w:name w:val="71006424ABFC4FB69BAAD9EA7D5A649C"/>
    <w:rsid w:val="00782168"/>
  </w:style>
  <w:style w:type="paragraph" w:customStyle="1" w:styleId="D2BB016D55CD4A78AA3B0130A3F3BB2D">
    <w:name w:val="D2BB016D55CD4A78AA3B0130A3F3BB2D"/>
    <w:rsid w:val="00782168"/>
  </w:style>
  <w:style w:type="paragraph" w:customStyle="1" w:styleId="0744A60DDE3F4E0B84F94BC92C786D06">
    <w:name w:val="0744A60DDE3F4E0B84F94BC92C786D06"/>
    <w:rsid w:val="00782168"/>
  </w:style>
  <w:style w:type="paragraph" w:customStyle="1" w:styleId="1D1289266C08481F8BEAF43C46D9E301">
    <w:name w:val="1D1289266C08481F8BEAF43C46D9E301"/>
    <w:rsid w:val="00782168"/>
  </w:style>
  <w:style w:type="paragraph" w:customStyle="1" w:styleId="FB7706A63F124933B23755ED43470E1E">
    <w:name w:val="FB7706A63F124933B23755ED43470E1E"/>
    <w:rsid w:val="00782168"/>
  </w:style>
  <w:style w:type="paragraph" w:customStyle="1" w:styleId="2515FD86DD074CD390CA22506D1941531">
    <w:name w:val="2515FD86DD074CD390CA22506D194153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1">
    <w:name w:val="49969C62BB9B4BB886E2359AC2F8AA8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1">
    <w:name w:val="0D88FB4C658647029BBC39D7AF38F21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1">
    <w:name w:val="1D2BAD2394284CA38622482AAC57C4D0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1">
    <w:name w:val="C3CA35D25E0847DF9DF85DBBDD03763E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1">
    <w:name w:val="952861E2844A46A7B174E57F8C5E0EF9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1">
    <w:name w:val="C7EE7DF0EFFA421FA7DEB3F71D2D5AD8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1">
    <w:name w:val="1F18F0C5BB1649A183D8EDF4719DB2EE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1">
    <w:name w:val="6A8FBBB83E1B4FB3AF7DF598D4D4D5D2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1">
    <w:name w:val="CEE0B77232604D3186BF188699CA19F8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1">
    <w:name w:val="A497B44EF16C488795723752B9339F29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1">
    <w:name w:val="DE124D7D3EE3448DA0A48D67634AF5AD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1">
    <w:name w:val="D81CBCD092BE4839AD900D423665B9A2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1">
    <w:name w:val="3FF929DE4BC845C38909F5B5DEC46BF2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1">
    <w:name w:val="EFAC0048488C4EAFA8A10DE7655D699C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1">
    <w:name w:val="CCF492D16F0A42D38AA10FC0B865B343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1">
    <w:name w:val="467AEFB6B3844BDEAE3F96AC7C1BEC44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1">
    <w:name w:val="3137A95D0293407EAC38E84C6C3065DA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1">
    <w:name w:val="E0C9D175BE3C426B8AF0E5968346346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1">
    <w:name w:val="4C7E884DF67243298C8B1240685A98C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1">
    <w:name w:val="772C65186ACC4A7EBE12307B12C2272B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1">
    <w:name w:val="5A810A129B5648079AC6452F3C6DCAE7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1">
    <w:name w:val="2A4BAA74B0EF4502A001DD6EF9F5833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1">
    <w:name w:val="BF847920C2424353A72E0400BC476ADA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1">
    <w:name w:val="FAE9B063DDD94DE09B1313C03F104EF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1">
    <w:name w:val="512CC49DED954856895BD6FC88D2219A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1">
    <w:name w:val="59B89CD730514708B8CB6061CC76B04D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1">
    <w:name w:val="36B0685D77444649A5819B1729AF7B7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1">
    <w:name w:val="2805B96EE01549EDBD2FF35A83CCBF67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1">
    <w:name w:val="8904DAADA29B4FC1BA47F0045BF47EBB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1">
    <w:name w:val="714311426D9E4890ACE609B64F098EDF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1">
    <w:name w:val="14207079CFEB4EF485CC922EC424F577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1">
    <w:name w:val="50313C9495FB4E3D8607E25C492C014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1">
    <w:name w:val="630E92CF751847518662EB3C4B5B48DB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1">
    <w:name w:val="FDE5F2BDCB9D4021B9D7E4BC6F0D65E0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1">
    <w:name w:val="E05B5ADC2CCA4174BA8497B59FE33EF8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1">
    <w:name w:val="F103EC18FB7A426C8F3829006351E56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C1176A16A415588CFDCB8C9F38CEC1">
    <w:name w:val="831C1176A16A415588CFDCB8C9F38CEC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1">
    <w:name w:val="AE71645F3CEA4A86AC1955581E176A7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CACDA03FF7D43E59ECE77F3CCBAC0011">
    <w:name w:val="4CACDA03FF7D43E59ECE77F3CCBAC00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02ECACD767D4D81A2F957A9AAD87F8A1">
    <w:name w:val="002ECACD767D4D81A2F957A9AAD87F8A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17098BD6E446708AE8E410A0220B251">
    <w:name w:val="0F17098BD6E446708AE8E410A0220B25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1006424ABFC4FB69BAAD9EA7D5A649C1">
    <w:name w:val="71006424ABFC4FB69BAAD9EA7D5A649C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1">
    <w:name w:val="D2BB016D55CD4A78AA3B0130A3F3BB2D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44A60DDE3F4E0B84F94BC92C786D061">
    <w:name w:val="0744A60DDE3F4E0B84F94BC92C786D06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1289266C08481F8BEAF43C46D9E3011">
    <w:name w:val="1D1289266C08481F8BEAF43C46D9E301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7706A63F124933B23755ED43470E1E1">
    <w:name w:val="FB7706A63F124933B23755ED43470E1E1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515FD86DD074CD390CA22506D1941532">
    <w:name w:val="2515FD86DD074CD390CA22506D194153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2">
    <w:name w:val="49969C62BB9B4BB886E2359AC2F8AA8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2">
    <w:name w:val="0D88FB4C658647029BBC39D7AF38F21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2">
    <w:name w:val="1D2BAD2394284CA38622482AAC57C4D0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2">
    <w:name w:val="C3CA35D25E0847DF9DF85DBBDD03763E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2">
    <w:name w:val="952861E2844A46A7B174E57F8C5E0EF9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2">
    <w:name w:val="C7EE7DF0EFFA421FA7DEB3F71D2D5AD8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2">
    <w:name w:val="1F18F0C5BB1649A183D8EDF4719DB2EE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2">
    <w:name w:val="6A8FBBB83E1B4FB3AF7DF598D4D4D5D2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2">
    <w:name w:val="CEE0B77232604D3186BF188699CA19F8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2">
    <w:name w:val="A497B44EF16C488795723752B9339F29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2">
    <w:name w:val="DE124D7D3EE3448DA0A48D67634AF5AD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2">
    <w:name w:val="D81CBCD092BE4839AD900D423665B9A2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2">
    <w:name w:val="3FF929DE4BC845C38909F5B5DEC46BF2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2">
    <w:name w:val="EFAC0048488C4EAFA8A10DE7655D699C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2">
    <w:name w:val="CCF492D16F0A42D38AA10FC0B865B343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2">
    <w:name w:val="467AEFB6B3844BDEAE3F96AC7C1BEC44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2">
    <w:name w:val="3137A95D0293407EAC38E84C6C3065DA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2">
    <w:name w:val="E0C9D175BE3C426B8AF0E5968346346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2">
    <w:name w:val="4C7E884DF67243298C8B1240685A98C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2">
    <w:name w:val="772C65186ACC4A7EBE12307B12C2272B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2">
    <w:name w:val="5A810A129B5648079AC6452F3C6DCAE7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2">
    <w:name w:val="2A4BAA74B0EF4502A001DD6EF9F5833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2">
    <w:name w:val="BF847920C2424353A72E0400BC476ADA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2">
    <w:name w:val="FAE9B063DDD94DE09B1313C03F104EF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2">
    <w:name w:val="512CC49DED954856895BD6FC88D2219A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2">
    <w:name w:val="59B89CD730514708B8CB6061CC76B04D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2">
    <w:name w:val="36B0685D77444649A5819B1729AF7B7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2">
    <w:name w:val="2805B96EE01549EDBD2FF35A83CCBF67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2">
    <w:name w:val="8904DAADA29B4FC1BA47F0045BF47EBB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2">
    <w:name w:val="714311426D9E4890ACE609B64F098EDF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2">
    <w:name w:val="14207079CFEB4EF485CC922EC424F577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2">
    <w:name w:val="50313C9495FB4E3D8607E25C492C014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2">
    <w:name w:val="630E92CF751847518662EB3C4B5B48DB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2">
    <w:name w:val="FDE5F2BDCB9D4021B9D7E4BC6F0D65E0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2">
    <w:name w:val="E05B5ADC2CCA4174BA8497B59FE33EF8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2">
    <w:name w:val="F103EC18FB7A426C8F3829006351E56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C1176A16A415588CFDCB8C9F38CEC2">
    <w:name w:val="831C1176A16A415588CFDCB8C9F38CEC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2">
    <w:name w:val="AE71645F3CEA4A86AC1955581E176A7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CACDA03FF7D43E59ECE77F3CCBAC0012">
    <w:name w:val="4CACDA03FF7D43E59ECE77F3CCBAC00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02ECACD767D4D81A2F957A9AAD87F8A2">
    <w:name w:val="002ECACD767D4D81A2F957A9AAD87F8A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17098BD6E446708AE8E410A0220B252">
    <w:name w:val="0F17098BD6E446708AE8E410A0220B25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1006424ABFC4FB69BAAD9EA7D5A649C2">
    <w:name w:val="71006424ABFC4FB69BAAD9EA7D5A649C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2">
    <w:name w:val="D2BB016D55CD4A78AA3B0130A3F3BB2D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744A60DDE3F4E0B84F94BC92C786D062">
    <w:name w:val="0744A60DDE3F4E0B84F94BC92C786D06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1289266C08481F8BEAF43C46D9E3012">
    <w:name w:val="1D1289266C08481F8BEAF43C46D9E301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B7706A63F124933B23755ED43470E1E2">
    <w:name w:val="FB7706A63F124933B23755ED43470E1E2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515FD86DD074CD390CA22506D1941533">
    <w:name w:val="2515FD86DD074CD390CA22506D194153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3">
    <w:name w:val="49969C62BB9B4BB886E2359AC2F8AA8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3">
    <w:name w:val="0D88FB4C658647029BBC39D7AF38F21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3">
    <w:name w:val="1D2BAD2394284CA38622482AAC57C4D0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3">
    <w:name w:val="C3CA35D25E0847DF9DF85DBBDD03763E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3">
    <w:name w:val="952861E2844A46A7B174E57F8C5E0EF9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3">
    <w:name w:val="C7EE7DF0EFFA421FA7DEB3F71D2D5AD8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3">
    <w:name w:val="1F18F0C5BB1649A183D8EDF4719DB2EE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3">
    <w:name w:val="6A8FBBB83E1B4FB3AF7DF598D4D4D5D2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3">
    <w:name w:val="CEE0B77232604D3186BF188699CA19F8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3">
    <w:name w:val="A497B44EF16C488795723752B9339F29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3">
    <w:name w:val="DE124D7D3EE3448DA0A48D67634AF5AD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3">
    <w:name w:val="D81CBCD092BE4839AD900D423665B9A2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3">
    <w:name w:val="3FF929DE4BC845C38909F5B5DEC46BF2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3">
    <w:name w:val="EFAC0048488C4EAFA8A10DE7655D699C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3">
    <w:name w:val="CCF492D16F0A42D38AA10FC0B865B343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3">
    <w:name w:val="467AEFB6B3844BDEAE3F96AC7C1BEC44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3">
    <w:name w:val="3137A95D0293407EAC38E84C6C3065DA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3">
    <w:name w:val="E0C9D175BE3C426B8AF0E59683463461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3">
    <w:name w:val="4C7E884DF67243298C8B1240685A98C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3">
    <w:name w:val="772C65186ACC4A7EBE12307B12C2272B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3">
    <w:name w:val="5A810A129B5648079AC6452F3C6DCAE7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3">
    <w:name w:val="2A4BAA74B0EF4502A001DD6EF9F58331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3">
    <w:name w:val="BF847920C2424353A72E0400BC476ADA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3">
    <w:name w:val="FAE9B063DDD94DE09B1313C03F104EF1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3">
    <w:name w:val="512CC49DED954856895BD6FC88D2219A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3">
    <w:name w:val="59B89CD730514708B8CB6061CC76B04D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3">
    <w:name w:val="36B0685D77444649A5819B1729AF7B71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3">
    <w:name w:val="2805B96EE01549EDBD2FF35A83CCBF67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3">
    <w:name w:val="8904DAADA29B4FC1BA47F0045BF47EBB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3">
    <w:name w:val="714311426D9E4890ACE609B64F098EDF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3">
    <w:name w:val="14207079CFEB4EF485CC922EC424F577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3">
    <w:name w:val="50313C9495FB4E3D8607E25C492C014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3">
    <w:name w:val="630E92CF751847518662EB3C4B5B48DB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3">
    <w:name w:val="FDE5F2BDCB9D4021B9D7E4BC6F0D65E0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3">
    <w:name w:val="E05B5ADC2CCA4174BA8497B59FE33EF8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3">
    <w:name w:val="F103EC18FB7A426C8F3829006351E56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3">
    <w:name w:val="AE71645F3CEA4A86AC1955581E176A75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3">
    <w:name w:val="D2BB016D55CD4A78AA3B0130A3F3BB2D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744A60DDE3F4E0B84F94BC92C786D063">
    <w:name w:val="0744A60DDE3F4E0B84F94BC92C786D06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D1289266C08481F8BEAF43C46D9E3013">
    <w:name w:val="1D1289266C08481F8BEAF43C46D9E301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B7706A63F124933B23755ED43470E1E3">
    <w:name w:val="FB7706A63F124933B23755ED43470E1E3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515FD86DD074CD390CA22506D1941534">
    <w:name w:val="2515FD86DD074CD390CA22506D194153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4">
    <w:name w:val="49969C62BB9B4BB886E2359AC2F8AA8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4">
    <w:name w:val="0D88FB4C658647029BBC39D7AF38F21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4">
    <w:name w:val="1D2BAD2394284CA38622482AAC57C4D0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4">
    <w:name w:val="C3CA35D25E0847DF9DF85DBBDD03763E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4">
    <w:name w:val="952861E2844A46A7B174E57F8C5E0EF9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4">
    <w:name w:val="C7EE7DF0EFFA421FA7DEB3F71D2D5AD8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4">
    <w:name w:val="1F18F0C5BB1649A183D8EDF4719DB2EE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4">
    <w:name w:val="6A8FBBB83E1B4FB3AF7DF598D4D4D5D2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4">
    <w:name w:val="CEE0B77232604D3186BF188699CA19F8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4">
    <w:name w:val="A497B44EF16C488795723752B9339F29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4">
    <w:name w:val="DE124D7D3EE3448DA0A48D67634AF5AD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4">
    <w:name w:val="D81CBCD092BE4839AD900D423665B9A2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4">
    <w:name w:val="3FF929DE4BC845C38909F5B5DEC46BF2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4">
    <w:name w:val="EFAC0048488C4EAFA8A10DE7655D699C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4">
    <w:name w:val="CCF492D16F0A42D38AA10FC0B865B343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4">
    <w:name w:val="467AEFB6B3844BDEAE3F96AC7C1BEC44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4">
    <w:name w:val="3137A95D0293407EAC38E84C6C3065DA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4">
    <w:name w:val="E0C9D175BE3C426B8AF0E59683463461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4">
    <w:name w:val="4C7E884DF67243298C8B1240685A98C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4">
    <w:name w:val="772C65186ACC4A7EBE12307B12C2272B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4">
    <w:name w:val="5A810A129B5648079AC6452F3C6DCAE7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4">
    <w:name w:val="2A4BAA74B0EF4502A001DD6EF9F58331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4">
    <w:name w:val="BF847920C2424353A72E0400BC476ADA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4">
    <w:name w:val="FAE9B063DDD94DE09B1313C03F104EF1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4">
    <w:name w:val="512CC49DED954856895BD6FC88D2219A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4">
    <w:name w:val="59B89CD730514708B8CB6061CC76B04D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4">
    <w:name w:val="36B0685D77444649A5819B1729AF7B71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4">
    <w:name w:val="2805B96EE01549EDBD2FF35A83CCBF67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4">
    <w:name w:val="8904DAADA29B4FC1BA47F0045BF47EBB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4">
    <w:name w:val="714311426D9E4890ACE609B64F098EDF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4">
    <w:name w:val="14207079CFEB4EF485CC922EC424F577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4">
    <w:name w:val="50313C9495FB4E3D8607E25C492C014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4">
    <w:name w:val="630E92CF751847518662EB3C4B5B48DB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4">
    <w:name w:val="FDE5F2BDCB9D4021B9D7E4BC6F0D65E0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4">
    <w:name w:val="E05B5ADC2CCA4174BA8497B59FE33EF8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4">
    <w:name w:val="F103EC18FB7A426C8F3829006351E56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4">
    <w:name w:val="AE71645F3CEA4A86AC1955581E176A75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4">
    <w:name w:val="D2BB016D55CD4A78AA3B0130A3F3BB2D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744A60DDE3F4E0B84F94BC92C786D064">
    <w:name w:val="0744A60DDE3F4E0B84F94BC92C786D06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D1289266C08481F8BEAF43C46D9E3014">
    <w:name w:val="1D1289266C08481F8BEAF43C46D9E301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B7706A63F124933B23755ED43470E1E4">
    <w:name w:val="FB7706A63F124933B23755ED43470E1E4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515FD86DD074CD390CA22506D1941535">
    <w:name w:val="2515FD86DD074CD390CA22506D194153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5">
    <w:name w:val="49969C62BB9B4BB886E2359AC2F8AA8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5">
    <w:name w:val="0D88FB4C658647029BBC39D7AF38F21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5">
    <w:name w:val="1D2BAD2394284CA38622482AAC57C4D0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5">
    <w:name w:val="C3CA35D25E0847DF9DF85DBBDD03763E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5">
    <w:name w:val="952861E2844A46A7B174E57F8C5E0EF9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5">
    <w:name w:val="C7EE7DF0EFFA421FA7DEB3F71D2D5AD8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5">
    <w:name w:val="1F18F0C5BB1649A183D8EDF4719DB2EE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5">
    <w:name w:val="6A8FBBB83E1B4FB3AF7DF598D4D4D5D2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5">
    <w:name w:val="CEE0B77232604D3186BF188699CA19F8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5">
    <w:name w:val="A497B44EF16C488795723752B9339F29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5">
    <w:name w:val="DE124D7D3EE3448DA0A48D67634AF5AD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5">
    <w:name w:val="D81CBCD092BE4839AD900D423665B9A2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5">
    <w:name w:val="3FF929DE4BC845C38909F5B5DEC46BF2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5">
    <w:name w:val="EFAC0048488C4EAFA8A10DE7655D699C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5">
    <w:name w:val="CCF492D16F0A42D38AA10FC0B865B343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5">
    <w:name w:val="467AEFB6B3844BDEAE3F96AC7C1BEC44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5">
    <w:name w:val="3137A95D0293407EAC38E84C6C3065DA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5">
    <w:name w:val="E0C9D175BE3C426B8AF0E59683463461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5">
    <w:name w:val="4C7E884DF67243298C8B1240685A98C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5">
    <w:name w:val="772C65186ACC4A7EBE12307B12C2272B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5">
    <w:name w:val="5A810A129B5648079AC6452F3C6DCAE7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5">
    <w:name w:val="2A4BAA74B0EF4502A001DD6EF9F58331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5">
    <w:name w:val="BF847920C2424353A72E0400BC476ADA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5">
    <w:name w:val="FAE9B063DDD94DE09B1313C03F104EF1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5">
    <w:name w:val="512CC49DED954856895BD6FC88D2219A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5">
    <w:name w:val="59B89CD730514708B8CB6061CC76B04D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5">
    <w:name w:val="36B0685D77444649A5819B1729AF7B71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5">
    <w:name w:val="2805B96EE01549EDBD2FF35A83CCBF67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5">
    <w:name w:val="8904DAADA29B4FC1BA47F0045BF47EBB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5">
    <w:name w:val="714311426D9E4890ACE609B64F098EDF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5">
    <w:name w:val="14207079CFEB4EF485CC922EC424F577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5">
    <w:name w:val="50313C9495FB4E3D8607E25C492C014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5">
    <w:name w:val="630E92CF751847518662EB3C4B5B48DB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5">
    <w:name w:val="FDE5F2BDCB9D4021B9D7E4BC6F0D65E0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5">
    <w:name w:val="E05B5ADC2CCA4174BA8497B59FE33EF8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5">
    <w:name w:val="F103EC18FB7A426C8F3829006351E56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5">
    <w:name w:val="AE71645F3CEA4A86AC1955581E176A75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5">
    <w:name w:val="D2BB016D55CD4A78AA3B0130A3F3BB2D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744A60DDE3F4E0B84F94BC92C786D065">
    <w:name w:val="0744A60DDE3F4E0B84F94BC92C786D06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D1289266C08481F8BEAF43C46D9E3015">
    <w:name w:val="1D1289266C08481F8BEAF43C46D9E301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B7706A63F124933B23755ED43470E1E5">
    <w:name w:val="FB7706A63F124933B23755ED43470E1E5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515FD86DD074CD390CA22506D1941536">
    <w:name w:val="2515FD86DD074CD390CA22506D194153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6">
    <w:name w:val="49969C62BB9B4BB886E2359AC2F8AA8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6">
    <w:name w:val="0D88FB4C658647029BBC39D7AF38F21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6">
    <w:name w:val="1D2BAD2394284CA38622482AAC57C4D0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6">
    <w:name w:val="C3CA35D25E0847DF9DF85DBBDD03763E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6">
    <w:name w:val="952861E2844A46A7B174E57F8C5E0EF9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6">
    <w:name w:val="C7EE7DF0EFFA421FA7DEB3F71D2D5AD8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6">
    <w:name w:val="1F18F0C5BB1649A183D8EDF4719DB2EE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6">
    <w:name w:val="6A8FBBB83E1B4FB3AF7DF598D4D4D5D2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6">
    <w:name w:val="CEE0B77232604D3186BF188699CA19F8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6">
    <w:name w:val="A497B44EF16C488795723752B9339F29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6">
    <w:name w:val="DE124D7D3EE3448DA0A48D67634AF5AD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6">
    <w:name w:val="D81CBCD092BE4839AD900D423665B9A2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6">
    <w:name w:val="3FF929DE4BC845C38909F5B5DEC46BF2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6">
    <w:name w:val="EFAC0048488C4EAFA8A10DE7655D699C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6">
    <w:name w:val="CCF492D16F0A42D38AA10FC0B865B343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6">
    <w:name w:val="467AEFB6B3844BDEAE3F96AC7C1BEC44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6">
    <w:name w:val="3137A95D0293407EAC38E84C6C3065DA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6">
    <w:name w:val="E0C9D175BE3C426B8AF0E59683463461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6">
    <w:name w:val="4C7E884DF67243298C8B1240685A98C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6">
    <w:name w:val="772C65186ACC4A7EBE12307B12C2272B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6">
    <w:name w:val="5A810A129B5648079AC6452F3C6DCAE7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6">
    <w:name w:val="2A4BAA74B0EF4502A001DD6EF9F58331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6">
    <w:name w:val="BF847920C2424353A72E0400BC476ADA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6">
    <w:name w:val="FAE9B063DDD94DE09B1313C03F104EF1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6">
    <w:name w:val="512CC49DED954856895BD6FC88D2219A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6">
    <w:name w:val="59B89CD730514708B8CB6061CC76B04D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6">
    <w:name w:val="36B0685D77444649A5819B1729AF7B71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6">
    <w:name w:val="2805B96EE01549EDBD2FF35A83CCBF67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6">
    <w:name w:val="8904DAADA29B4FC1BA47F0045BF47EBB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6">
    <w:name w:val="714311426D9E4890ACE609B64F098EDF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6">
    <w:name w:val="14207079CFEB4EF485CC922EC424F577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6">
    <w:name w:val="50313C9495FB4E3D8607E25C492C014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6">
    <w:name w:val="630E92CF751847518662EB3C4B5B48DB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6">
    <w:name w:val="FDE5F2BDCB9D4021B9D7E4BC6F0D65E0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6">
    <w:name w:val="E05B5ADC2CCA4174BA8497B59FE33EF8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6">
    <w:name w:val="F103EC18FB7A426C8F3829006351E56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6">
    <w:name w:val="AE71645F3CEA4A86AC1955581E176A75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6">
    <w:name w:val="D2BB016D55CD4A78AA3B0130A3F3BB2D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744A60DDE3F4E0B84F94BC92C786D066">
    <w:name w:val="0744A60DDE3F4E0B84F94BC92C786D06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D1289266C08481F8BEAF43C46D9E3016">
    <w:name w:val="1D1289266C08481F8BEAF43C46D9E301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B7706A63F124933B23755ED43470E1E6">
    <w:name w:val="FB7706A63F124933B23755ED43470E1E6"/>
    <w:rsid w:val="0034429D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515FD86DD074CD390CA22506D1941537">
    <w:name w:val="2515FD86DD074CD390CA22506D194153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9969C62BB9B4BB886E2359AC2F8AA857">
    <w:name w:val="49969C62BB9B4BB886E2359AC2F8AA8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D88FB4C658647029BBC39D7AF38F2157">
    <w:name w:val="0D88FB4C658647029BBC39D7AF38F21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2BAD2394284CA38622482AAC57C4D07">
    <w:name w:val="1D2BAD2394284CA38622482AAC57C4D0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3CA35D25E0847DF9DF85DBBDD03763E7">
    <w:name w:val="C3CA35D25E0847DF9DF85DBBDD03763E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52861E2844A46A7B174E57F8C5E0EF97">
    <w:name w:val="952861E2844A46A7B174E57F8C5E0EF9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7EE7DF0EFFA421FA7DEB3F71D2D5AD87">
    <w:name w:val="C7EE7DF0EFFA421FA7DEB3F71D2D5AD8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F18F0C5BB1649A183D8EDF4719DB2EE7">
    <w:name w:val="1F18F0C5BB1649A183D8EDF4719DB2EE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A8FBBB83E1B4FB3AF7DF598D4D4D5D27">
    <w:name w:val="6A8FBBB83E1B4FB3AF7DF598D4D4D5D2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EE0B77232604D3186BF188699CA19F87">
    <w:name w:val="CEE0B77232604D3186BF188699CA19F8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497B44EF16C488795723752B9339F297">
    <w:name w:val="A497B44EF16C488795723752B9339F29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E124D7D3EE3448DA0A48D67634AF5AD7">
    <w:name w:val="DE124D7D3EE3448DA0A48D67634AF5AD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1CBCD092BE4839AD900D423665B9A27">
    <w:name w:val="D81CBCD092BE4839AD900D423665B9A2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F929DE4BC845C38909F5B5DEC46BF27">
    <w:name w:val="3FF929DE4BC845C38909F5B5DEC46BF2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FAC0048488C4EAFA8A10DE7655D699C7">
    <w:name w:val="EFAC0048488C4EAFA8A10DE7655D699C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CF492D16F0A42D38AA10FC0B865B3437">
    <w:name w:val="CCF492D16F0A42D38AA10FC0B865B343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67AEFB6B3844BDEAE3F96AC7C1BEC447">
    <w:name w:val="467AEFB6B3844BDEAE3F96AC7C1BEC44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137A95D0293407EAC38E84C6C3065DA7">
    <w:name w:val="3137A95D0293407EAC38E84C6C3065DA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C9D175BE3C426B8AF0E596834634617">
    <w:name w:val="E0C9D175BE3C426B8AF0E59683463461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C7E884DF67243298C8B1240685A98C57">
    <w:name w:val="4C7E884DF67243298C8B1240685A98C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2C65186ACC4A7EBE12307B12C2272B7">
    <w:name w:val="772C65186ACC4A7EBE12307B12C2272B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810A129B5648079AC6452F3C6DCAE77">
    <w:name w:val="5A810A129B5648079AC6452F3C6DCAE7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A4BAA74B0EF4502A001DD6EF9F583317">
    <w:name w:val="2A4BAA74B0EF4502A001DD6EF9F58331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F847920C2424353A72E0400BC476ADA7">
    <w:name w:val="BF847920C2424353A72E0400BC476ADA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AE9B063DDD94DE09B1313C03F104EF17">
    <w:name w:val="FAE9B063DDD94DE09B1313C03F104EF1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12CC49DED954856895BD6FC88D2219A7">
    <w:name w:val="512CC49DED954856895BD6FC88D2219A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9B89CD730514708B8CB6061CC76B04D7">
    <w:name w:val="59B89CD730514708B8CB6061CC76B04D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6B0685D77444649A5819B1729AF7B717">
    <w:name w:val="36B0685D77444649A5819B1729AF7B71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805B96EE01549EDBD2FF35A83CCBF677">
    <w:name w:val="2805B96EE01549EDBD2FF35A83CCBF67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904DAADA29B4FC1BA47F0045BF47EBB7">
    <w:name w:val="8904DAADA29B4FC1BA47F0045BF47EBB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14311426D9E4890ACE609B64F098EDF7">
    <w:name w:val="714311426D9E4890ACE609B64F098EDF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4207079CFEB4EF485CC922EC424F5777">
    <w:name w:val="14207079CFEB4EF485CC922EC424F577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0313C9495FB4E3D8607E25C492C01457">
    <w:name w:val="50313C9495FB4E3D8607E25C492C014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30E92CF751847518662EB3C4B5B48DB7">
    <w:name w:val="630E92CF751847518662EB3C4B5B48DB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DE5F2BDCB9D4021B9D7E4BC6F0D65E07">
    <w:name w:val="FDE5F2BDCB9D4021B9D7E4BC6F0D65E0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05B5ADC2CCA4174BA8497B59FE33EF87">
    <w:name w:val="E05B5ADC2CCA4174BA8497B59FE33EF8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103EC18FB7A426C8F3829006351E5657">
    <w:name w:val="F103EC18FB7A426C8F3829006351E56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831C1176A16A415588CFDCB8C9F38CEC3">
    <w:name w:val="831C1176A16A415588CFDCB8C9F38CEC3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E71645F3CEA4A86AC1955581E176A757">
    <w:name w:val="AE71645F3CEA4A86AC1955581E176A75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CACDA03FF7D43E59ECE77F3CCBAC0013">
    <w:name w:val="4CACDA03FF7D43E59ECE77F3CCBAC0013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02ECACD767D4D81A2F957A9AAD87F8A3">
    <w:name w:val="002ECACD767D4D81A2F957A9AAD87F8A3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17098BD6E446708AE8E410A0220B253">
    <w:name w:val="0F17098BD6E446708AE8E410A0220B253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1006424ABFC4FB69BAAD9EA7D5A649C3">
    <w:name w:val="71006424ABFC4FB69BAAD9EA7D5A649C3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2BB016D55CD4A78AA3B0130A3F3BB2D7">
    <w:name w:val="D2BB016D55CD4A78AA3B0130A3F3BB2D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744A60DDE3F4E0B84F94BC92C786D067">
    <w:name w:val="0744A60DDE3F4E0B84F94BC92C786D06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1D1289266C08481F8BEAF43C46D9E3017">
    <w:name w:val="1D1289266C08481F8BEAF43C46D9E301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B7706A63F124933B23755ED43470E1E7">
    <w:name w:val="FB7706A63F124933B23755ED43470E1E7"/>
    <w:rsid w:val="0053047E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itra das</dc:creator>
  <cp:keywords/>
  <dc:description/>
  <cp:lastModifiedBy>Willi Paul</cp:lastModifiedBy>
  <cp:revision>14</cp:revision>
  <dcterms:created xsi:type="dcterms:W3CDTF">2022-08-20T06:58:00Z</dcterms:created>
  <dcterms:modified xsi:type="dcterms:W3CDTF">2023-06-28T09:12:00Z</dcterms:modified>
</cp:coreProperties>
</file>